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642C" w:rsidRPr="00EE642C" w:rsidRDefault="00EE642C" w:rsidP="00EE642C">
      <w:pPr>
        <w:spacing w:line="360" w:lineRule="auto"/>
        <w:jc w:val="center"/>
        <w:rPr>
          <w:rFonts w:ascii="Times New Roman Uni" w:eastAsia="Times New Roman Uni" w:hAnsi="Times New Roman Uni" w:cs="Times New Roman Uni"/>
          <w:b/>
          <w:sz w:val="44"/>
          <w:szCs w:val="44"/>
        </w:rPr>
      </w:pPr>
      <w:bookmarkStart w:id="0" w:name="_GoBack"/>
      <w:bookmarkEnd w:id="0"/>
      <w:r w:rsidRPr="00EE642C">
        <w:rPr>
          <w:rFonts w:ascii="Times New Roman Uni" w:eastAsia="Times New Roman Uni" w:hAnsi="Times New Roman Uni" w:cs="Times New Roman Uni" w:hint="eastAsia"/>
          <w:b/>
          <w:sz w:val="44"/>
          <w:szCs w:val="44"/>
        </w:rPr>
        <w:t>东北大学432统计学初试大纲</w:t>
      </w:r>
    </w:p>
    <w:p w:rsidR="00931734" w:rsidRDefault="007F10EA" w:rsidP="003D247E">
      <w:pPr>
        <w:spacing w:line="360" w:lineRule="auto"/>
        <w:jc w:val="center"/>
        <w:rPr>
          <w:rFonts w:ascii="Times New Roman Uni" w:eastAsia="Times New Roman Uni" w:hAnsi="Times New Roman Uni" w:cs="Times New Roman Uni"/>
          <w:b/>
          <w:sz w:val="32"/>
          <w:szCs w:val="32"/>
        </w:rPr>
      </w:pPr>
      <w:r>
        <w:rPr>
          <w:rFonts w:ascii="Times New Roman Uni" w:eastAsia="Times New Roman Uni" w:hAnsi="Times New Roman Uni" w:cs="Times New Roman Uni"/>
          <w:b/>
          <w:sz w:val="32"/>
          <w:szCs w:val="32"/>
        </w:rPr>
        <w:t>编者语</w:t>
      </w:r>
    </w:p>
    <w:p w:rsidR="0074708A" w:rsidRDefault="0074708A" w:rsidP="00931734">
      <w:pPr>
        <w:spacing w:line="360" w:lineRule="auto"/>
        <w:ind w:firstLine="420"/>
        <w:rPr>
          <w:rFonts w:ascii="Times New Roman Uni" w:eastAsia="Times New Roman Uni" w:hAnsi="Times New Roman Uni" w:cs="Times New Roman Uni"/>
          <w:b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此篇主要针对备考东北大学的考生而整理，篇章共划分为三个部分：《统计学》贾俊平 第七版、《概率论与数理统计》盛骤 浙江大学 第四版、《概率论与数理统计》梁之舜 中山大学 第三版。</w:t>
      </w:r>
      <w:r w:rsidR="007F10E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对于使用《概率论与数理统计》</w:t>
      </w:r>
      <w:proofErr w:type="gramStart"/>
      <w:r w:rsidR="007F10E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茆诗松</w:t>
      </w:r>
      <w:proofErr w:type="gramEnd"/>
      <w:r w:rsidR="007F10E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 xml:space="preserve"> 第二版的同学，本篇大纲不再适用。</w:t>
      </w:r>
    </w:p>
    <w:p w:rsidR="00931734" w:rsidRDefault="00931734" w:rsidP="00931734">
      <w:pPr>
        <w:spacing w:line="360" w:lineRule="auto"/>
        <w:ind w:firstLine="420"/>
        <w:rPr>
          <w:rFonts w:ascii="Times New Roman Uni" w:eastAsia="Times New Roman Uni" w:hAnsi="Times New Roman Uni" w:cs="Times New Roman Uni"/>
          <w:b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本篇将简答题、计算题、证明题、论述题的考察点罗列出来</w:t>
      </w:r>
      <w:r w:rsidR="004E751F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（依据主要为</w:t>
      </w:r>
      <w:r w:rsidR="00000BB8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历年</w:t>
      </w:r>
      <w:r w:rsidR="004E751F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真题）</w:t>
      </w: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，并以加红的标记方式表示真题考察的简答题</w:t>
      </w:r>
      <w:r w:rsidR="00F555B7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考点</w:t>
      </w: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，以“（*考）”的形式展示</w:t>
      </w:r>
      <w:r w:rsidR="009F20C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该考点在真题中出现的次数。此外，对于计算题以及证明题的考点</w:t>
      </w:r>
      <w:r w:rsidR="007F10E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，我将</w:t>
      </w:r>
      <w:r w:rsidR="009F20C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在考点后给出考察形式的例子</w:t>
      </w:r>
      <w:r w:rsidR="00963F5D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（例题以红色字体标出）</w:t>
      </w:r>
      <w:r w:rsidR="009F20C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，以便于更好地把握考试真题风格</w:t>
      </w:r>
      <w:r w:rsidR="00573759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（注：三个部分中重复出现的计算题、证明题考点，例题只在考点第一次出现时给出）</w:t>
      </w:r>
      <w:r w:rsidR="009F20CA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。</w:t>
      </w:r>
    </w:p>
    <w:p w:rsidR="00DA27AE" w:rsidRDefault="00DA27AE" w:rsidP="00931734">
      <w:pPr>
        <w:spacing w:line="360" w:lineRule="auto"/>
        <w:ind w:firstLine="420"/>
        <w:rPr>
          <w:rFonts w:ascii="Times New Roman Uni" w:eastAsia="Times New Roman Uni" w:hAnsi="Times New Roman Uni" w:cs="Times New Roman Uni"/>
          <w:b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注：2021改用卯诗松书，考点基本不变，本文档可沿用。</w:t>
      </w:r>
    </w:p>
    <w:p w:rsidR="005B6812" w:rsidRPr="00A70912" w:rsidRDefault="005B6812" w:rsidP="00D21F05">
      <w:pPr>
        <w:spacing w:line="360" w:lineRule="auto"/>
        <w:rPr>
          <w:rFonts w:ascii="Times New Roman Uni" w:eastAsia="Times New Roman Uni" w:hAnsi="Times New Roman Uni" w:cs="Times New Roman Uni"/>
          <w:b/>
          <w:sz w:val="24"/>
          <w:szCs w:val="24"/>
        </w:rPr>
      </w:pPr>
    </w:p>
    <w:p w:rsidR="005B6812" w:rsidRPr="00D21F05" w:rsidRDefault="005B6812" w:rsidP="00D21F05">
      <w:pPr>
        <w:spacing w:line="360" w:lineRule="auto"/>
        <w:rPr>
          <w:rFonts w:ascii="Times New Roman Uni" w:eastAsia="Times New Roman Uni" w:hAnsi="Times New Roman Uni" w:cs="Times New Roman Uni"/>
          <w:b/>
          <w:sz w:val="24"/>
          <w:szCs w:val="24"/>
        </w:rPr>
        <w:sectPr w:rsidR="005B6812" w:rsidRPr="00D21F05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:rsidR="00CE06DB" w:rsidRPr="003D247E" w:rsidRDefault="00CE06DB" w:rsidP="003D247E">
      <w:pPr>
        <w:spacing w:line="360" w:lineRule="auto"/>
        <w:jc w:val="center"/>
        <w:rPr>
          <w:rFonts w:ascii="Times New Roman Uni" w:eastAsia="Times New Roman Uni" w:hAnsi="Times New Roman Uni" w:cs="Times New Roman Uni"/>
          <w:b/>
          <w:sz w:val="32"/>
          <w:szCs w:val="32"/>
        </w:rPr>
      </w:pPr>
      <w:r w:rsidRPr="00C16F22">
        <w:rPr>
          <w:rFonts w:ascii="Times New Roman Uni" w:eastAsia="Times New Roman Uni" w:hAnsi="Times New Roman Uni" w:cs="Times New Roman Uni"/>
          <w:b/>
          <w:sz w:val="32"/>
          <w:szCs w:val="32"/>
        </w:rPr>
        <w:lastRenderedPageBreak/>
        <w:t>《统计学》贾俊平</w:t>
      </w:r>
    </w:p>
    <w:p w:rsidR="00CE06DB" w:rsidRPr="00C16F22" w:rsidRDefault="00CE06DB" w:rsidP="00CE06DB">
      <w:pPr>
        <w:spacing w:line="360" w:lineRule="auto"/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三章：数据的图表展示（3.2、3.3）</w:t>
      </w:r>
    </w:p>
    <w:p w:rsidR="00C16F22" w:rsidRPr="00C16F22" w:rsidRDefault="00CE06DB" w:rsidP="00CE06DB">
      <w:pPr>
        <w:spacing w:line="360" w:lineRule="auto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</w:r>
      <w:r w:rsidR="00C16F22" w:rsidRPr="00C16F22">
        <w:rPr>
          <w:rFonts w:ascii="Times New Roman Uni" w:eastAsia="Times New Roman Uni" w:hAnsi="Times New Roman Uni" w:cs="Times New Roman Uni"/>
          <w:sz w:val="24"/>
          <w:szCs w:val="24"/>
        </w:rPr>
        <w:t>本章节以</w:t>
      </w:r>
      <w:r w:rsidR="00C16F22" w:rsidRPr="00C2682E">
        <w:rPr>
          <w:rFonts w:ascii="Times New Roman Uni" w:eastAsia="Times New Roman Uni" w:hAnsi="Times New Roman Uni" w:cs="Times New Roman Uni"/>
          <w:b/>
          <w:sz w:val="24"/>
          <w:szCs w:val="24"/>
        </w:rPr>
        <w:t>简答题</w:t>
      </w:r>
      <w:r w:rsidR="00C16F22" w:rsidRPr="00C16F22">
        <w:rPr>
          <w:rFonts w:ascii="Times New Roman Uni" w:eastAsia="Times New Roman Uni" w:hAnsi="Times New Roman Uni" w:cs="Times New Roman Uni"/>
          <w:sz w:val="24"/>
          <w:szCs w:val="24"/>
        </w:rPr>
        <w:t>为重要考察形式</w:t>
      </w:r>
    </w:p>
    <w:p w:rsidR="00CE06DB" w:rsidRPr="00C16F22" w:rsidRDefault="00CE06DB" w:rsidP="00C16F22">
      <w:pPr>
        <w:spacing w:line="360" w:lineRule="auto"/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3.2</w:t>
      </w:r>
      <w:r w:rsidR="00A3771A" w:rsidRPr="00C16F22">
        <w:rPr>
          <w:rFonts w:ascii="Times New Roman Uni" w:eastAsia="Times New Roman Uni" w:hAnsi="Times New Roman Uni" w:cs="Times New Roman Uni"/>
          <w:sz w:val="24"/>
          <w:szCs w:val="24"/>
        </w:rPr>
        <w:t>：条形图、饼图、环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形图</w:t>
      </w:r>
    </w:p>
    <w:p w:rsidR="00CE06DB" w:rsidRPr="00C16F22" w:rsidRDefault="00CE06DB" w:rsidP="00CE06DB">
      <w:pPr>
        <w:spacing w:line="360" w:lineRule="auto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.3：数据分组、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直方图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2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茎叶图、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箱线图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3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折线图、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散点图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气泡图</w:t>
      </w:r>
    </w:p>
    <w:p w:rsidR="00CE06DB" w:rsidRPr="00C16F22" w:rsidRDefault="00CE06DB" w:rsidP="00CE06DB">
      <w:pPr>
        <w:spacing w:line="360" w:lineRule="auto"/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四章：数据的概括性度量（4.1、4.2）</w:t>
      </w:r>
    </w:p>
    <w:p w:rsidR="00C16F22" w:rsidRPr="00C16F22" w:rsidRDefault="00C16F22" w:rsidP="00CE06DB">
      <w:pPr>
        <w:spacing w:line="360" w:lineRule="auto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本章节以</w:t>
      </w:r>
      <w:r w:rsidRPr="00C2682E">
        <w:rPr>
          <w:rFonts w:ascii="Times New Roman Uni" w:eastAsia="Times New Roman Uni" w:hAnsi="Times New Roman Uni" w:cs="Times New Roman Uni"/>
          <w:b/>
          <w:sz w:val="24"/>
          <w:szCs w:val="24"/>
        </w:rPr>
        <w:t>简答题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为重要考察形式</w:t>
      </w:r>
    </w:p>
    <w:p w:rsidR="00CE06DB" w:rsidRPr="00C16F22" w:rsidRDefault="00CE06DB" w:rsidP="00CE06DB">
      <w:pPr>
        <w:spacing w:line="360" w:lineRule="auto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.1</w:t>
      </w:r>
      <w:r w:rsidR="00A3771A" w:rsidRPr="00C16F22">
        <w:rPr>
          <w:rFonts w:ascii="Times New Roman Uni" w:eastAsia="Times New Roman Uni" w:hAnsi="Times New Roman Uni" w:cs="Times New Roman Uni"/>
          <w:sz w:val="24"/>
          <w:szCs w:val="24"/>
        </w:rPr>
        <w:t>：</w:t>
      </w:r>
      <w:r w:rsidR="00A3771A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众数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1考）</w:t>
      </w:r>
      <w:r w:rsidR="00A3771A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中位数和分位数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2考）</w:t>
      </w:r>
      <w:r w:rsidR="00A3771A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平均数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2考）</w:t>
      </w:r>
    </w:p>
    <w:p w:rsidR="00430E0D" w:rsidRPr="00C16F22" w:rsidRDefault="00CE06DB" w:rsidP="00CA7359">
      <w:pPr>
        <w:spacing w:line="360" w:lineRule="auto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.2：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四分位差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方差</w:t>
      </w:r>
      <w:r w:rsidR="00A3771A"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标准差、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极差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平均差、标准分数、离散系数、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经验法则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r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切比雪夫不等式</w:t>
      </w:r>
      <w:r w:rsidR="00C16F22" w:rsidRPr="00C16F22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（1考）</w:t>
      </w:r>
    </w:p>
    <w:p w:rsidR="00CE06DB" w:rsidRPr="00C16F22" w:rsidRDefault="00CE06DB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五章：概率与概率分布（5.1、5.2、5.3）</w:t>
      </w:r>
    </w:p>
    <w:p w:rsidR="003D247E" w:rsidRDefault="003D247E" w:rsidP="00CE06DB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本章节以</w:t>
      </w:r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，计算题以</w:t>
      </w:r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期望、方差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要考察对象</w:t>
      </w:r>
    </w:p>
    <w:p w:rsidR="00CE06DB" w:rsidRPr="00C16F22" w:rsidRDefault="00CE06DB" w:rsidP="00CE06DB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5.1：概率的古典定义、概率的统计定义</w:t>
      </w:r>
    </w:p>
    <w:p w:rsidR="00CE06DB" w:rsidRDefault="00CE06DB" w:rsidP="00CA7359">
      <w:pPr>
        <w:ind w:firstLine="420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5.2：随机变量的定义、离散型随机变量的概率分布、期望和方差、</w:t>
      </w:r>
      <w:r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二项分布和泊松分布</w:t>
      </w:r>
      <w:r w:rsidR="003D247E" w:rsidRPr="003D247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963F5D" w:rsidRPr="00963F5D" w:rsidRDefault="00963F5D" w:rsidP="00963F5D">
      <w:pPr>
        <w:rPr>
          <w:rFonts w:ascii="宋体" w:hAnsi="宋体"/>
          <w:b/>
          <w:bCs/>
          <w:color w:val="FF0000"/>
          <w:sz w:val="28"/>
          <w:szCs w:val="28"/>
        </w:rPr>
      </w:pP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设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N</m:t>
        </m:r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  <m:r>
              <m:rPr>
                <m:sty m:val="p"/>
              </m:rPr>
              <w:rPr>
                <w:rFonts w:ascii="Cambria Math" w:eastAsia="Times New Roman Uni" w:hAnsi="Cambria Math" w:cs="Times New Roman Uni" w:hint="eastAsia"/>
                <w:color w:val="FF0000"/>
                <w:sz w:val="24"/>
                <w:szCs w:val="24"/>
              </w:rPr>
              <m:t>,</m:t>
            </m:r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4</m:t>
            </m:r>
          </m:e>
        </m:d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且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Y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N</m:t>
        </m:r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="Times New Roman Uni" w:hAnsi="Cambria Math" w:cs="Times New Roman Uni" w:hint="eastAsia"/>
                <w:color w:val="FF0000"/>
                <w:sz w:val="24"/>
                <w:szCs w:val="24"/>
              </w:rPr>
              <m:t>,1</m:t>
            </m:r>
          </m:e>
        </m:d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相关系数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ρ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0.5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Z=X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2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Y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求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E(Z)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和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D(Z)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D21F05" w:rsidRDefault="00CE06DB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5.3：密度函数与分布函数、正态分布的定义及图形的特点、标准正态分布</w:t>
      </w:r>
      <w:r w:rsidR="00D21F05">
        <w:rPr>
          <w:rFonts w:ascii="Times New Roman Uni" w:eastAsia="Times New Roman Uni" w:hAnsi="Times New Roman Uni" w:cs="Times New Roman Uni"/>
          <w:sz w:val="24"/>
          <w:szCs w:val="24"/>
        </w:rPr>
        <w:br w:type="page"/>
      </w:r>
    </w:p>
    <w:p w:rsidR="00CE06DB" w:rsidRPr="00C16F22" w:rsidRDefault="00CE06DB" w:rsidP="00CE06DB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lastRenderedPageBreak/>
        <w:t>第六章：统计量及其抽样分布（6.1、6.2、6.3）</w:t>
      </w:r>
    </w:p>
    <w:p w:rsidR="00C2682E" w:rsidRDefault="00C2682E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主要考察三大</w:t>
      </w:r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抽样分布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及其之间的联系</w:t>
      </w:r>
    </w:p>
    <w:p w:rsidR="00CE06DB" w:rsidRPr="00C16F22" w:rsidRDefault="00CE06DB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.1：统计量的概念、常用统计量</w:t>
      </w:r>
    </w:p>
    <w:p w:rsidR="00CE06DB" w:rsidRDefault="00CE06DB" w:rsidP="00CE06DB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.2：抽样分布的概念、</w:t>
      </w:r>
      <m:oMath>
        <m:sSup>
          <m:sSupPr>
            <m:ctrlPr>
              <w:rPr>
                <w:rFonts w:ascii="Cambria Math" w:eastAsia="Times New Roman Uni" w:hAnsi="Cambria Math" w:cs="Times New Roman Uni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2</m:t>
            </m:r>
          </m:sup>
        </m:sSup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分布、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t</m:t>
        </m:r>
      </m:oMath>
      <w:r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</w:t>
      </w:r>
      <w:r w:rsidR="003D247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F</m:t>
        </m:r>
      </m:oMath>
      <w:r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</w:t>
      </w:r>
      <w:r w:rsidR="003D247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</w:p>
    <w:p w:rsidR="00DD75CD" w:rsidRDefault="00DD75CD" w:rsidP="00CE06DB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</w:t>
      </w:r>
      <w:r w:rsid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1</w:t>
      </w:r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：若随机变量服从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F</m:t>
        </m:r>
      </m:oMath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分布，即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X~F(</m:t>
        </m:r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m,n</m:t>
        </m:r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)</m:t>
        </m:r>
      </m:oMath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证明</w:t>
      </w:r>
      <m:oMath>
        <m:f>
          <m:f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den>
        </m:f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~</m:t>
        </m:r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F(n,m)</m:t>
        </m:r>
      </m:oMath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963F5D" w:rsidRPr="00963F5D" w:rsidRDefault="00963F5D" w:rsidP="00963F5D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2：</w: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设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…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8</m:t>
            </m:r>
          </m:sub>
        </m:sSub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来自正</w:t>
      </w:r>
      <w:proofErr w:type="gramStart"/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态总体</w:t>
      </w:r>
      <w:proofErr w:type="gramEnd"/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N(0,</m:t>
        </m:r>
        <m:sSup>
          <m:sSup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样本</w:t>
      </w:r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容量为</w: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18。</w:t>
      </w:r>
    </w:p>
    <w:p w:rsidR="00963F5D" w:rsidRPr="00963F5D" w:rsidRDefault="00963F5D" w:rsidP="00963F5D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）确定常数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a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使得统计量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U=</m:t>
        </m:r>
        <m:f>
          <m:f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+…+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a</m:t>
                </m:r>
                <m:d>
                  <m:d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1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 w:hint="eastAsia"/>
                        <w:color w:val="FF0000"/>
                        <w:sz w:val="24"/>
                        <w:szCs w:val="24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…+</m:t>
                    </m:r>
                    <m:sSubSup>
                      <m:sSubSupPr>
                        <m:ctrl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18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d>
              </m:e>
            </m:rad>
          </m:den>
        </m:f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服从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t</m:t>
        </m:r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</w: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963F5D" w:rsidRPr="00963F5D" w:rsidRDefault="00963F5D" w:rsidP="00CE06DB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）确定常数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b</m:t>
        </m:r>
      </m:oMath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使得统计量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U=</m:t>
        </m:r>
        <m:f>
          <m:f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="Times New Roman Uni" w:hAnsi="Cambria Math" w:cs="Times New Roman Uni" w:hint="eastAsia"/>
                <w:color w:val="FF0000"/>
                <w:sz w:val="24"/>
                <w:szCs w:val="24"/>
              </w:rPr>
              <m:t>+</m:t>
            </m:r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…+</m:t>
            </m:r>
            <m:sSubSup>
              <m:sSubSup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0</m:t>
                </m:r>
              </m:sub>
              <m:sup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b(</m:t>
            </m:r>
            <m:sSubSup>
              <m:sSubSup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1</m:t>
                </m:r>
              </m:sub>
              <m:sup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="Times New Roman Uni" w:hAnsi="Cambria Math" w:cs="Times New Roman Uni" w:hint="eastAsia"/>
                <w:color w:val="FF0000"/>
                <w:sz w:val="24"/>
                <w:szCs w:val="24"/>
              </w:rPr>
              <m:t>+</m:t>
            </m:r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…+</m:t>
            </m:r>
            <m:sSubSup>
              <m:sSubSup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8</m:t>
                </m:r>
              </m:sub>
              <m:sup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)</m:t>
            </m:r>
          </m:den>
        </m:f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服从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F</m:t>
        </m:r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</w: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CE06DB" w:rsidRDefault="00CE06DB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.3：样本均值的抽样分布与中心极限定理</w:t>
      </w:r>
    </w:p>
    <w:p w:rsidR="00F80A83" w:rsidRPr="00573759" w:rsidRDefault="00F80A83" w:rsidP="00CE06DB">
      <w:pPr>
        <w:rPr>
          <w:rFonts w:ascii="宋体" w:eastAsia="宋体" w:hAnsi="宋体"/>
          <w:b/>
          <w:bCs/>
          <w:color w:val="FF0000"/>
          <w:sz w:val="28"/>
          <w:szCs w:val="28"/>
        </w:rPr>
      </w:pPr>
      <w:r w:rsidRPr="002E5077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</w:t>
      </w:r>
      <w:proofErr w:type="gramStart"/>
      <w:r w:rsidR="002E5077" w:rsidRPr="002E5077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为了称</w:t>
      </w:r>
      <w:proofErr w:type="gramEnd"/>
      <w:r w:rsidR="002E5077" w:rsidRPr="002E5077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某大型设备的重量，将设备100个零部件分别称重，设每个零部件称重误差（单位kg）服从均匀分布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U(</m:t>
        </m:r>
        <m:r>
          <m:rPr>
            <m:sty m:val="p"/>
          </m:rPr>
          <w:rPr>
            <w:rFonts w:ascii="Times New Roman Uni" w:eastAsia="Times New Roman Uni" w:hAnsi="Times New Roman Uni" w:cs="Times New Roman Uni" w:hint="eastAsia"/>
            <w:color w:val="FF0000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2</m:t>
        </m:r>
        <m:rad>
          <m:radPr>
            <m:degHide m:val="1"/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e>
        </m:ra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2</m:t>
        </m:r>
        <m:rad>
          <m:radPr>
            <m:degHide m:val="1"/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e>
        </m:rad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)</m:t>
        </m:r>
      </m:oMath>
      <w:r w:rsidR="002E5077" w:rsidRPr="002E5077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="002E5077" w:rsidRPr="002E5077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请利用中心极限定理估计整个设备称重的点误差绝对值超过</w:t>
      </w:r>
      <w:r w:rsidR="002E5077" w:rsidRPr="002E5077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30kg的概率（注：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Φ(1.5</m:t>
        </m:r>
      </m:oMath>
      <w:r w:rsidR="002E5077" w:rsidRPr="002E5077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)=0.9332）</w:t>
      </w:r>
    </w:p>
    <w:p w:rsidR="00CE06DB" w:rsidRPr="00C16F22" w:rsidRDefault="00CE06DB" w:rsidP="00CE06DB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七章：</w:t>
      </w:r>
      <w:r w:rsidR="00141D0B" w:rsidRPr="00C16F22">
        <w:rPr>
          <w:rFonts w:ascii="Times New Roman Uni" w:eastAsia="Times New Roman Uni" w:hAnsi="Times New Roman Uni" w:cs="Times New Roman Uni"/>
          <w:sz w:val="28"/>
          <w:szCs w:val="28"/>
        </w:rPr>
        <w:t>参数估计（7.1、7.2、7.3）</w:t>
      </w:r>
    </w:p>
    <w:p w:rsidR="003D247E" w:rsidRDefault="003D247E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</w:t>
      </w:r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、计算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要考察形式</w:t>
      </w:r>
    </w:p>
    <w:p w:rsidR="00141D0B" w:rsidRDefault="00141D0B" w:rsidP="00CE06DB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.1：点估计原理、</w:t>
      </w:r>
      <w:r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区间估计原理</w:t>
      </w:r>
      <w:r w:rsidR="00413695"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和构成</w:t>
      </w:r>
      <w:r w:rsidR="003D247E" w:rsidRPr="003D247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="00413695"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r w:rsidR="00413695"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置信水平</w:t>
      </w:r>
      <w:r w:rsidR="003D247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="00413695" w:rsidRPr="003D247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评价估计量的标准</w:t>
      </w:r>
      <w:r w:rsidR="003D247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</w:t>
      </w:r>
      <w:r w:rsidR="003D247E"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考）</w:t>
      </w:r>
    </w:p>
    <w:p w:rsidR="00573759" w:rsidRPr="00573759" w:rsidRDefault="00573759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</w:t>
      </w: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求指数分布和均匀分布的参数的矩估计，以及</w:t>
      </w:r>
      <w:proofErr w:type="gramStart"/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求来自正</w:t>
      </w:r>
      <w:proofErr w:type="gramEnd"/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态总体（</w:t>
      </w:r>
      <w:r w:rsidRPr="00573759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240" w:dyaOrig="2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对象 139" o:spid="_x0000_i1025" type="#_x0000_t75" style="width:12pt;height:13.5pt;mso-wrap-style:square;mso-position-horizontal-relative:page;mso-position-vertical-relative:page" o:ole="">
            <v:imagedata r:id="rId13" o:title=""/>
          </v:shape>
          <o:OLEObject Type="Embed" ProgID="Equation.DSMT4" ShapeID="对象 139" DrawAspect="Content" ObjectID="_1709237112" r:id="rId14"/>
        </w:object>
      </w: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和</w:t>
      </w:r>
      <w:r w:rsidRPr="00573759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324" w:dyaOrig="324">
          <v:shape id="对象 140" o:spid="_x0000_i1026" type="#_x0000_t75" style="width:16.5pt;height:16.5pt;mso-wrap-style:square;mso-position-horizontal-relative:page;mso-position-vertical-relative:page" o:ole="">
            <v:imagedata r:id="rId15" o:title=""/>
          </v:shape>
          <o:OLEObject Type="Embed" ProgID="Equation.DSMT4" ShapeID="对象 140" DrawAspect="Content" ObjectID="_1709237113" r:id="rId16"/>
        </w:object>
      </w: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为参数）和均匀总体的参数极大似然估计。</w:t>
      </w:r>
    </w:p>
    <w:p w:rsidR="00413695" w:rsidRDefault="00413695" w:rsidP="00CE06DB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.2：总体均值的区间估计、总体方差的区间估计</w:t>
      </w:r>
    </w:p>
    <w:p w:rsidR="00573759" w:rsidRPr="00573759" w:rsidRDefault="00573759" w:rsidP="00573759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lastRenderedPageBreak/>
        <w:t>例：在某校的一个班级中随机抄录了25名男生的身高数据，测得平均值</w:t>
      </w:r>
      <m:oMath>
        <m:acc>
          <m:accPr>
            <m:chr m:val="̅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</m:acc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170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573759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标准差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S=</m:t>
        </m:r>
        <m:rad>
          <m:radPr>
            <m:degHide m:val="1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-1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e>
        </m:rad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12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假定男生身高服从正态分布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N(μ,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试求：(所有</w:t>
      </w:r>
      <w:r w:rsidRPr="00573759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结果保留小数点后两位</w:t>
      </w: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)</w:t>
      </w:r>
    </w:p>
    <w:p w:rsidR="00573759" w:rsidRPr="00573759" w:rsidRDefault="00573759" w:rsidP="00573759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 xml:space="preserve">(1) 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μ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的置信水平为0.95的置信区间(上分位数：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0.025</m:t>
            </m:r>
          </m:sub>
        </m:sSub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4</m:t>
            </m:r>
          </m:e>
        </m: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2.06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)</w:t>
      </w:r>
    </w:p>
    <w:p w:rsidR="00573759" w:rsidRPr="00573759" w:rsidRDefault="00573759" w:rsidP="00573759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 xml:space="preserve">(2) </w:t>
      </w:r>
      <m:oMath>
        <m:sSup>
          <m:sSup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</m:oMath>
      <w:r w:rsidRPr="00573759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置信水平为</w:t>
      </w:r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0.95的置信区间(上分位数：</w:t>
      </w:r>
      <m:oMath>
        <m:sSubSup>
          <m:sSubSup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0.025</m:t>
            </m:r>
          </m:sub>
          <m: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bSup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4</m:t>
            </m:r>
          </m:e>
        </m: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39.96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sSubSup>
          <m:sSubSup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χ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0.975</m:t>
            </m:r>
          </m:sub>
          <m: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bSup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4</m:t>
            </m:r>
          </m:e>
        </m: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12.40</m:t>
        </m:r>
      </m:oMath>
      <w:r w:rsidRPr="00573759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)</w:t>
      </w:r>
    </w:p>
    <w:p w:rsidR="00A3771A" w:rsidRPr="00C16F22" w:rsidRDefault="00A3771A" w:rsidP="00C2682E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7.3：两总体均值差的区间估计</w:t>
      </w:r>
    </w:p>
    <w:p w:rsidR="00413695" w:rsidRPr="00C16F22" w:rsidRDefault="00413695" w:rsidP="00CE06DB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八章：假设检验（8.1、8.2、8.3、8.4）</w:t>
      </w:r>
    </w:p>
    <w:p w:rsidR="00C2682E" w:rsidRDefault="00C2682E" w:rsidP="00413695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本章节以</w:t>
      </w:r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、计算题、论述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考察形式</w:t>
      </w:r>
    </w:p>
    <w:p w:rsidR="00413695" w:rsidRPr="00C16F22" w:rsidRDefault="00413695" w:rsidP="00413695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8.1：假设的设定选取、</w:t>
      </w:r>
      <w:r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两类错误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4考）</w:t>
      </w:r>
      <w:r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假设检验的流程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m:oMath>
        <m:r>
          <w:rPr>
            <w:rFonts w:ascii="Cambria Math" w:eastAsia="Times New Roman Uni" w:hAnsi="Cambria Math" w:cs="Times New Roman Uni"/>
            <w:sz w:val="24"/>
            <w:szCs w:val="24"/>
          </w:rPr>
          <m:t>p</m:t>
        </m:r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值、单侧检验</w:t>
      </w:r>
    </w:p>
    <w:p w:rsidR="00413695" w:rsidRDefault="00413695" w:rsidP="00413695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8.2：检验统计量的确定、总体均值的检验、总体方差的检验</w:t>
      </w:r>
    </w:p>
    <w:p w:rsidR="00963F5D" w:rsidRPr="00963F5D" w:rsidRDefault="00963F5D" w:rsidP="00963F5D">
      <w:pPr>
        <w:rPr>
          <w:rFonts w:ascii="宋体" w:eastAsia="宋体" w:hAnsi="宋体"/>
          <w:b/>
          <w:bCs/>
          <w:color w:val="FF0000"/>
          <w:sz w:val="28"/>
          <w:szCs w:val="28"/>
        </w:rPr>
      </w:pP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从某</w:t>
      </w:r>
      <w:proofErr w:type="gramStart"/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品牌某</w:t>
      </w:r>
      <w:proofErr w:type="gramEnd"/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规格的所有产品中，随机抽取5袋，测量其重量如下：（单位：g）502，497，508，501，502并假定每袋产品的重量服从正态分布，参数均未知，请问在显著性水平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α=0.05</m:t>
        </m:r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时</w: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是否可以接受假设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0</m:t>
            </m:r>
          </m:sub>
        </m:sSub>
      </m:oMath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:</w: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这批产品每袋的平均重量为500g（注：</w:t>
      </w:r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1638" w:dyaOrig="399">
          <v:shape id="对象 43" o:spid="_x0000_i1027" type="#_x0000_t75" style="width:82.5pt;height:19.5pt;mso-wrap-style:square;mso-position-horizontal-relative:page;mso-position-vertical-relative:page" o:ole="">
            <v:imagedata r:id="rId17" o:title=""/>
          </v:shape>
          <o:OLEObject Type="Embed" ProgID="Equation.DSMT4" ShapeID="对象 43" DrawAspect="Content" ObjectID="_1709237114" r:id="rId18"/>
        </w:objec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963F5D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1698" w:dyaOrig="399">
          <v:shape id="对象 44" o:spid="_x0000_i1028" type="#_x0000_t75" style="width:84.75pt;height:19.5pt;mso-wrap-style:square;mso-position-horizontal-relative:page;mso-position-vertical-relative:page" o:ole="">
            <v:imagedata r:id="rId19" o:title=""/>
          </v:shape>
          <o:OLEObject Type="Embed" ProgID="Equation.DSMT4" ShapeID="对象 44" DrawAspect="Content" ObjectID="_1709237115" r:id="rId20"/>
        </w:object>
      </w:r>
      <w:r w:rsidRPr="00963F5D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）</w:t>
      </w:r>
    </w:p>
    <w:p w:rsidR="00413695" w:rsidRPr="00C16F22" w:rsidRDefault="00963F5D" w:rsidP="00413695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/>
          <w:sz w:val="24"/>
          <w:szCs w:val="24"/>
        </w:rPr>
        <w:t>8.</w:t>
      </w:r>
      <w:r w:rsidR="00413695" w:rsidRPr="00C16F22">
        <w:rPr>
          <w:rFonts w:ascii="Times New Roman Uni" w:eastAsia="Times New Roman Uni" w:hAnsi="Times New Roman Uni" w:cs="Times New Roman Uni"/>
          <w:sz w:val="24"/>
          <w:szCs w:val="24"/>
        </w:rPr>
        <w:t>4：检验结果的解释、单侧检验假设的建立</w:t>
      </w:r>
    </w:p>
    <w:p w:rsidR="00413695" w:rsidRPr="00C16F22" w:rsidRDefault="00413695" w:rsidP="00413695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九章：分类数据分析（9.1、9.2、9.3、9.5）</w:t>
      </w:r>
    </w:p>
    <w:p w:rsidR="00C2682E" w:rsidRDefault="00C2682E" w:rsidP="00413695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</w:t>
      </w:r>
      <w:proofErr w:type="gramStart"/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非考察</w:t>
      </w:r>
      <w:proofErr w:type="gramEnd"/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重点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，但需了解各个概念及其简单应用</w:t>
      </w:r>
    </w:p>
    <w:p w:rsidR="00413695" w:rsidRPr="00C16F22" w:rsidRDefault="00413695" w:rsidP="00413695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9.1：</w:t>
      </w:r>
      <m:oMath>
        <m:sSup>
          <m:sSupPr>
            <m:ctrlPr>
              <w:rPr>
                <w:rFonts w:ascii="Cambria Math" w:eastAsia="Times New Roman Uni" w:hAnsi="Cambria Math" w:cs="Times New Roman Uni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2</m:t>
            </m:r>
          </m:sup>
        </m:sSup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统计量</w:t>
      </w:r>
    </w:p>
    <w:p w:rsidR="00413695" w:rsidRPr="00C16F22" w:rsidRDefault="00413695" w:rsidP="00413695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9.2：拟合优度检验</w:t>
      </w:r>
    </w:p>
    <w:p w:rsidR="00413695" w:rsidRPr="00C16F22" w:rsidRDefault="00413695" w:rsidP="00413695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lastRenderedPageBreak/>
        <w:t>9.3：独立性检验</w:t>
      </w:r>
    </w:p>
    <w:p w:rsidR="00413695" w:rsidRPr="00C16F22" w:rsidRDefault="00413695" w:rsidP="00413695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9.5：</w:t>
      </w:r>
      <m:oMath>
        <m:sSup>
          <m:sSupPr>
            <m:ctrlPr>
              <w:rPr>
                <w:rFonts w:ascii="Cambria Math" w:eastAsia="Times New Roman Uni" w:hAnsi="Cambria Math" w:cs="Times New Roman Uni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2</m:t>
            </m:r>
          </m:sup>
        </m:sSup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分布的期望值准则</w:t>
      </w:r>
    </w:p>
    <w:p w:rsidR="00413695" w:rsidRPr="00C16F22" w:rsidRDefault="00413695" w:rsidP="00413695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十章：方差分析（10.1、10.2）</w:t>
      </w:r>
    </w:p>
    <w:p w:rsidR="00C2682E" w:rsidRDefault="00C2682E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</w:t>
      </w:r>
      <w:r w:rsidRPr="00C2682E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、论述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考察形式</w:t>
      </w:r>
    </w:p>
    <w:p w:rsidR="00413695" w:rsidRDefault="00413695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0.1：方差分析引论、引言、</w:t>
      </w:r>
      <w:r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方差分析的基本思路和原理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4考）</w:t>
      </w:r>
      <w:r w:rsidR="00CA7359"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r w:rsidR="00CA7359"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方差分析中的基本假定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="00CA7359" w:rsidRPr="00C16F22">
        <w:rPr>
          <w:rFonts w:ascii="Times New Roman Uni" w:eastAsia="Times New Roman Uni" w:hAnsi="Times New Roman Uni" w:cs="Times New Roman Uni"/>
          <w:sz w:val="24"/>
          <w:szCs w:val="24"/>
        </w:rPr>
        <w:t>、问题的一般提法</w:t>
      </w:r>
    </w:p>
    <w:p w:rsidR="009E1FB0" w:rsidRPr="009E1FB0" w:rsidRDefault="009E1FB0" w:rsidP="00CA7359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9E1FB0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简述方差分析的作用。（论述题）</w:t>
      </w:r>
    </w:p>
    <w:p w:rsidR="00413695" w:rsidRPr="00C16F22" w:rsidRDefault="00413695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0.2：</w:t>
      </w:r>
      <w:r w:rsidR="00CA7359" w:rsidRPr="00C16F22">
        <w:rPr>
          <w:rFonts w:ascii="Times New Roman Uni" w:eastAsia="Times New Roman Uni" w:hAnsi="Times New Roman Uni" w:cs="Times New Roman Uni"/>
          <w:sz w:val="24"/>
          <w:szCs w:val="24"/>
        </w:rPr>
        <w:t>数据结构、</w:t>
      </w:r>
      <w:r w:rsidR="00CA7359"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析步骤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="00CA7359"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r w:rsidR="00CA7359"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方差分析表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="00CA7359" w:rsidRPr="00C16F22">
        <w:rPr>
          <w:rFonts w:ascii="Times New Roman Uni" w:eastAsia="Times New Roman Uni" w:hAnsi="Times New Roman Uni" w:cs="Times New Roman Uni"/>
          <w:sz w:val="24"/>
          <w:szCs w:val="24"/>
        </w:rPr>
        <w:t>、关系强度的测量</w:t>
      </w:r>
    </w:p>
    <w:p w:rsidR="00CE06DB" w:rsidRPr="00C16F22" w:rsidRDefault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十一章：一元线性回归（11.1、11.2、11.3、11.4）</w:t>
      </w:r>
    </w:p>
    <w:p w:rsidR="00581C8B" w:rsidRDefault="00581C8B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</w:t>
      </w:r>
      <w:r w:rsidRPr="00581C8B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、计算题、证明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重点考察形式，需重点把握</w:t>
      </w:r>
    </w:p>
    <w:p w:rsidR="00CA7359" w:rsidRPr="00C16F22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1.1：引言、相关关系的描述与测度（散点图与相关系数）、相关关系的显著性检验</w:t>
      </w:r>
    </w:p>
    <w:p w:rsidR="00CA7359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1.2：</w:t>
      </w:r>
      <w:r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回归模型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基本假定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2682E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参数的最小二乘估计</w:t>
      </w:r>
      <w:r w:rsidR="00C2682E" w:rsidRPr="00C2682E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判定系数、</w:t>
      </w:r>
      <w:r w:rsidRPr="00581C8B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估计的标准误差</w:t>
      </w:r>
      <w:r w:rsidR="00581C8B" w:rsidRPr="00581C8B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显著性检验</w:t>
      </w:r>
    </w:p>
    <w:p w:rsidR="00C857E8" w:rsidRPr="00C857E8" w:rsidRDefault="00C857E8" w:rsidP="00C857E8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对于一元线性回归模型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y=a+bx+ε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ε~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N(0,</m:t>
        </m:r>
        <m:sSup>
          <m:sSup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)</m:t>
        </m:r>
      </m:oMath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a</m:t>
        </m:r>
      </m:oMath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为已知常数</w: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并记</w:t>
      </w:r>
      <m:oMath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Y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i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1,2,…,n</m:t>
        </m:r>
      </m:oMath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为某容量为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n</m:t>
        </m:r>
      </m:oMath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样本</w: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C857E8" w:rsidRPr="00C857E8" w:rsidRDefault="00C857E8" w:rsidP="00C857E8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）请用最小二乘法给出参数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b</m:t>
        </m:r>
      </m:oMath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估计值</w:t>
      </w:r>
      <m:oMath>
        <m:acc>
          <m:acc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 Uni" w:hAnsi="Cambria Math" w:cs="Times New Roman Uni" w:hint="eastAsia"/>
                <w:color w:val="FF0000"/>
                <w:sz w:val="24"/>
                <w:szCs w:val="24"/>
              </w:rPr>
              <m:t>b</m:t>
            </m:r>
          </m:e>
        </m:acc>
      </m:oMath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C857E8" w:rsidRPr="00C857E8" w:rsidRDefault="00C857E8" w:rsidP="00CA7359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）说明</w:t>
      </w:r>
      <m:oMath>
        <m:acc>
          <m:acc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 Uni" w:hAnsi="Cambria Math" w:cs="Times New Roman Uni" w:hint="eastAsia"/>
                <w:color w:val="FF0000"/>
                <w:sz w:val="24"/>
                <w:szCs w:val="24"/>
              </w:rPr>
              <m:t>b</m:t>
            </m:r>
          </m:e>
        </m:acc>
      </m:oMath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是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b</m:t>
        </m:r>
      </m:oMath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无偏估计</w: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CA7359" w:rsidRPr="00C16F22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1.3：区间估计</w:t>
      </w:r>
    </w:p>
    <w:p w:rsidR="00D21F05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1.4：残差分析</w:t>
      </w:r>
      <w:r w:rsidR="00D21F05">
        <w:rPr>
          <w:rFonts w:ascii="Times New Roman Uni" w:eastAsia="Times New Roman Uni" w:hAnsi="Times New Roman Uni" w:cs="Times New Roman Uni"/>
          <w:sz w:val="24"/>
          <w:szCs w:val="24"/>
        </w:rPr>
        <w:br w:type="page"/>
      </w:r>
    </w:p>
    <w:p w:rsidR="00CA7359" w:rsidRPr="00C16F22" w:rsidRDefault="00CA7359" w:rsidP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lastRenderedPageBreak/>
        <w:t>第十二章：多元线性回归（12.1、12.2、12.4、12.6）</w:t>
      </w:r>
    </w:p>
    <w:p w:rsidR="00C40B45" w:rsidRDefault="00C40B45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</w:t>
      </w:r>
      <w:r w:rsidR="004111D3">
        <w:rPr>
          <w:rFonts w:ascii="Times New Roman Uni" w:eastAsia="Times New Roman Uni" w:hAnsi="Times New Roman Uni" w:cs="Times New Roman Uni" w:hint="eastAsia"/>
          <w:sz w:val="24"/>
          <w:szCs w:val="24"/>
        </w:rPr>
        <w:t>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、</w:t>
      </w:r>
    </w:p>
    <w:p w:rsidR="00CA7359" w:rsidRPr="00C16F22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2.1：多元回归模型、</w:t>
      </w:r>
      <w:r w:rsidRPr="00552CE5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基本假定</w:t>
      </w:r>
      <w:r w:rsidR="00552CE5" w:rsidRPr="00552CE5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CA7359" w:rsidRPr="00C16F22" w:rsidRDefault="00CA7359" w:rsidP="00CA7359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12.2：</w:t>
      </w:r>
      <w:r w:rsidRPr="00552CE5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多重判定系数</w:t>
      </w:r>
      <w:r w:rsidR="00552CE5" w:rsidRPr="00552CE5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估计标准误差</w:t>
      </w:r>
    </w:p>
    <w:p w:rsidR="00CA7359" w:rsidRDefault="00CA7359" w:rsidP="00CA7359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12.4：</w:t>
      </w:r>
      <w:r w:rsidRPr="00552CE5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多重共线性及其所产生的问题</w:t>
      </w:r>
      <w:r w:rsidR="00552CE5" w:rsidRPr="00552CE5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="00552CE5">
        <w:rPr>
          <w:rFonts w:ascii="Times New Roman Uni" w:eastAsia="Times New Roman Uni" w:hAnsi="Times New Roman Uni" w:cs="Times New Roman Uni"/>
          <w:sz w:val="24"/>
          <w:szCs w:val="24"/>
        </w:rPr>
        <w:t>、多重共线性的判别、多重共线性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题的处理</w:t>
      </w:r>
    </w:p>
    <w:p w:rsidR="00C40B45" w:rsidRPr="00C16F22" w:rsidRDefault="00C40B45" w:rsidP="00CA7359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12.6：</w:t>
      </w:r>
      <w:r w:rsidRPr="00C40B45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变量选择方法（1考）</w:t>
      </w:r>
    </w:p>
    <w:p w:rsidR="00CA7359" w:rsidRPr="00C16F22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十三章：时间序列分析和预测（13.1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）</w:t>
      </w:r>
    </w:p>
    <w:p w:rsidR="004111D3" w:rsidRDefault="004111D3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属于考纲内容，但未曾考察，简单了解其基本概念和方法即可</w:t>
      </w:r>
    </w:p>
    <w:p w:rsidR="00CA7359" w:rsidRPr="00C16F22" w:rsidRDefault="00CA7359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3.1：时间序列及其分解</w:t>
      </w:r>
    </w:p>
    <w:p w:rsidR="007C62EC" w:rsidRPr="00C16F22" w:rsidRDefault="007C62EC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br w:type="page"/>
      </w:r>
    </w:p>
    <w:p w:rsidR="007C62EC" w:rsidRPr="004111D3" w:rsidRDefault="00BB19E0" w:rsidP="004111D3">
      <w:pPr>
        <w:spacing w:line="360" w:lineRule="auto"/>
        <w:jc w:val="center"/>
        <w:rPr>
          <w:rFonts w:ascii="Times New Roman Uni" w:eastAsia="Times New Roman Uni" w:hAnsi="Times New Roman Uni" w:cs="Times New Roman Uni"/>
          <w:b/>
          <w:sz w:val="32"/>
          <w:szCs w:val="32"/>
        </w:rPr>
      </w:pPr>
      <w:r w:rsidRPr="00C16F22">
        <w:rPr>
          <w:rFonts w:ascii="Times New Roman Uni" w:eastAsia="Times New Roman Uni" w:hAnsi="Times New Roman Uni" w:cs="Times New Roman Uni"/>
          <w:b/>
          <w:sz w:val="32"/>
          <w:szCs w:val="32"/>
        </w:rPr>
        <w:lastRenderedPageBreak/>
        <w:t>《概率论与数理统计》盛骤 浙大四版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一章：概率论的基本概念（2、3、5、6）</w:t>
      </w:r>
    </w:p>
    <w:p w:rsidR="004111D3" w:rsidRDefault="004111D3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2：事件间的关系与事件的运算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概率的定义（公理化定义）、概率的性质</w:t>
      </w:r>
    </w:p>
    <w:p w:rsidR="00BB19E0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5：条件概率、乘法定理、全概率公式和贝叶斯公式</w:t>
      </w:r>
    </w:p>
    <w:p w:rsidR="00C857E8" w:rsidRPr="00C857E8" w:rsidRDefault="00C857E8" w:rsidP="00CA7359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法庭上，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336" w:dyaOrig="360">
          <v:shape id="对象 67" o:spid="_x0000_i1029" type="#_x0000_t75" style="width:16.5pt;height:18pt;mso-wrap-style:square;mso-position-horizontal-relative:page;mso-position-vertical-relative:page" o:ole="">
            <v:imagedata r:id="rId21" o:title=""/>
          </v:shape>
          <o:OLEObject Type="Embed" ProgID="Equation.DSMT4" ShapeID="对象 67" DrawAspect="Content" ObjectID="_1709237116" r:id="rId22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表示嫌疑人无罪，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324" w:dyaOrig="360">
          <v:shape id="对象 68" o:spid="_x0000_i1030" type="#_x0000_t75" style="width:15.75pt;height:18pt;mso-wrap-style:square;mso-position-horizontal-relative:page;mso-position-vertical-relative:page" o:ole="">
            <v:imagedata r:id="rId23" o:title=""/>
          </v:shape>
          <o:OLEObject Type="Embed" ProgID="Equation.DSMT4" ShapeID="对象 68" DrawAspect="Content" ObjectID="_1709237117" r:id="rId24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表示嫌疑人有罪，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264" w:dyaOrig="264">
          <v:shape id="对象 69" o:spid="_x0000_i1031" type="#_x0000_t75" style="width:13.5pt;height:13.5pt;mso-wrap-style:square;mso-position-horizontal-relative:page;mso-position-vertical-relative:page" o:ole="">
            <v:imagedata r:id="rId25" o:title=""/>
          </v:shape>
          <o:OLEObject Type="Embed" ProgID="Equation.DSMT4" ShapeID="对象 69" DrawAspect="Content" ObjectID="_1709237118" r:id="rId26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表示现场发现的证据，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1644" w:dyaOrig="444">
          <v:shape id="对象 70" o:spid="_x0000_i1032" type="#_x0000_t75" style="width:81.75pt;height:21.75pt;mso-wrap-style:square;mso-position-horizontal-relative:page;mso-position-vertical-relative:page" o:ole="">
            <v:imagedata r:id="rId27" o:title=""/>
          </v:shape>
          <o:OLEObject Type="Embed" ProgID="Equation.DSMT4" ShapeID="对象 70" DrawAspect="Content" ObjectID="_1709237119" r:id="rId28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1620" w:dyaOrig="444">
          <v:shape id="对象 71" o:spid="_x0000_i1033" type="#_x0000_t75" style="width:81pt;height:21.75pt;mso-wrap-style:square;mso-position-horizontal-relative:page;mso-position-vertical-relative:page" o:ole="">
            <v:imagedata r:id="rId29" o:title=""/>
          </v:shape>
          <o:OLEObject Type="Embed" ProgID="Equation.DSMT4" ShapeID="对象 71" DrawAspect="Content" ObjectID="_1709237120" r:id="rId30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且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1260" w:dyaOrig="396">
          <v:shape id="对象 72" o:spid="_x0000_i1034" type="#_x0000_t75" style="width:63.75pt;height:20.25pt;mso-wrap-style:square;mso-position-horizontal-relative:page;mso-position-vertical-relative:page" o:ole="">
            <v:imagedata r:id="rId31" o:title=""/>
          </v:shape>
          <o:OLEObject Type="Embed" ProgID="Equation.DSMT4" ShapeID="对象 72" DrawAspect="Content" ObjectID="_1709237121" r:id="rId32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法官认为</w:t>
      </w:r>
      <w:r w:rsidRPr="00C857E8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object w:dxaOrig="1620" w:dyaOrig="444">
          <v:shape id="对象 73" o:spid="_x0000_i1035" type="#_x0000_t75" style="width:81pt;height:21.75pt;mso-wrap-style:square;mso-position-horizontal-relative:page;mso-position-vertical-relative:page" o:ole="">
            <v:imagedata r:id="rId33" o:title=""/>
          </v:shape>
          <o:OLEObject Type="Embed" ProgID="Equation.DSMT4" ShapeID="对象 73" DrawAspect="Content" ObjectID="_1709237122" r:id="rId34"/>
        </w:object>
      </w: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即认为嫌疑人有罪，问如果按照法官的标准，该嫌疑人是否有罪。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：</w:t>
      </w:r>
      <w:r w:rsidRPr="004111D3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事件间的独立定义</w:t>
      </w:r>
      <w:r w:rsidR="004111D3" w:rsidRPr="004111D3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二章：随机变量及其分布（2、3、4、5）</w:t>
      </w:r>
    </w:p>
    <w:p w:rsidR="009849E1" w:rsidRDefault="009849E1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BB19E0" w:rsidRDefault="009849E1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/>
          <w:sz w:val="24"/>
          <w:szCs w:val="24"/>
        </w:rPr>
        <w:tab/>
        <w:t>2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：</w:t>
      </w:r>
      <w:r w:rsidR="00BB19E0" w:rsidRPr="00C16F22">
        <w:rPr>
          <w:rFonts w:ascii="Times New Roman Uni" w:eastAsia="Times New Roman Uni" w:hAnsi="Times New Roman Uni" w:cs="Times New Roman Uni"/>
          <w:sz w:val="24"/>
          <w:szCs w:val="24"/>
        </w:rPr>
        <w:t>0-1分布、伯努利实验、</w:t>
      </w:r>
      <w:r w:rsidR="00BB19E0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二项分布</w:t>
      </w:r>
      <w:r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="00BB19E0" w:rsidRPr="00C16F22">
        <w:rPr>
          <w:rFonts w:ascii="Times New Roman Uni" w:eastAsia="Times New Roman Uni" w:hAnsi="Times New Roman Uni" w:cs="Times New Roman Uni"/>
          <w:sz w:val="24"/>
          <w:szCs w:val="24"/>
        </w:rPr>
        <w:t>、泊松分布、泊松定理</w:t>
      </w:r>
    </w:p>
    <w:p w:rsidR="00C857E8" w:rsidRPr="00C857E8" w:rsidRDefault="00C857E8" w:rsidP="00CA7359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某生物科技公司为生产一种新产品，需要对产品重复进行伯努利实验，已知每次实验成功的概率为6%，实验进行200次，求200次实验中成功次数不少于6次的概率。(注：结果保留小数点两位；可能用到的数据：标准正态分布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Φ</m:t>
        </m:r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.69</m:t>
            </m:r>
          </m:e>
        </m:d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0.95</m:t>
        </m:r>
      </m:oMath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Φ</m:t>
        </m:r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.79</m:t>
            </m:r>
          </m:e>
        </m:d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0.96</m:t>
        </m:r>
      </m:oMath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ad>
          <m:radPr>
            <m:degHide m:val="1"/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1.28</m:t>
            </m:r>
          </m:e>
        </m:ra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≈3.36</m:t>
        </m:r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rad>
          <m:radPr>
            <m:degHide m:val="1"/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2</m:t>
            </m:r>
          </m:e>
        </m:ra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≈3.46</m:t>
        </m:r>
      </m:oMath>
      <w:r w:rsidRPr="00C857E8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)。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函数的定义及性质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：概率密度的性质、均匀分布、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指数分布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正态分布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5：定理及其使用条件</w:t>
      </w:r>
    </w:p>
    <w:p w:rsidR="00BB19E0" w:rsidRPr="00C16F22" w:rsidRDefault="00BB19E0" w:rsidP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lastRenderedPageBreak/>
        <w:t>第三章：多维随机变量及其分布</w:t>
      </w:r>
      <w:r w:rsidR="00C22CE6" w:rsidRPr="00C16F22">
        <w:rPr>
          <w:rFonts w:ascii="Times New Roman Uni" w:eastAsia="Times New Roman Uni" w:hAnsi="Times New Roman Uni" w:cs="Times New Roman Uni"/>
          <w:sz w:val="28"/>
          <w:szCs w:val="28"/>
        </w:rPr>
        <w:t>（1、2、3、4、5）</w:t>
      </w:r>
    </w:p>
    <w:p w:rsidR="009849E1" w:rsidRDefault="009849E1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 w:rsidR="00A20E21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、计算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C22CE6" w:rsidRPr="00C16F22" w:rsidRDefault="00C22CE6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：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联合分布函数的定义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联合分布函数的性质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="00A07B9F" w:rsidRPr="00C16F22">
        <w:rPr>
          <w:rFonts w:ascii="Times New Roman Uni" w:eastAsia="Times New Roman Uni" w:hAnsi="Times New Roman Uni" w:cs="Times New Roman Uni"/>
          <w:sz w:val="24"/>
          <w:szCs w:val="24"/>
        </w:rPr>
        <w:t>、联合密度函数的性质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2：边缘分布函数、边缘概率密度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条件分布、条件概率密度的定义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：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随机变量相互独立的定义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定理</w:t>
      </w:r>
    </w:p>
    <w:p w:rsidR="009849E1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5：两个随机变量的函数的分布、极大极小值分布</w:t>
      </w:r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设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相互独立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且分别服从参数为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&gt;0),i=1,2,3</m:t>
        </m:r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指数分布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概率密度函数分别为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f</m:t>
        </m:r>
        <m:d>
          <m:d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i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λ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&gt;0</m:t>
                </m:r>
              </m:e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0,</m:t>
                </m:r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其他</m:t>
                </m:r>
              </m:e>
            </m:eqArr>
          </m:e>
        </m:d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i=1,2,3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回答下列问题</w:t>
      </w:r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 xml:space="preserve">(1) 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P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{</m:t>
        </m:r>
        <m:func>
          <m:func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min</m:t>
            </m:r>
          </m:fName>
          <m:e>
            <m:d>
              <m:d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}</m:t>
        </m:r>
      </m:oMath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 xml:space="preserve">(2) </w:t>
      </w:r>
      <m:oMath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P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{</m:t>
        </m:r>
        <m:func>
          <m:func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max</m:t>
            </m:r>
          </m:fName>
          <m:e>
            <m:d>
              <m:dPr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3</m:t>
                    </m:r>
                  </m:sub>
                </m:sSub>
              </m:e>
            </m:d>
          </m:e>
        </m:func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}</m:t>
        </m:r>
      </m:oMath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3) 若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1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2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3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求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P{max⁡(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min⁡(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)}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四章：随机变量的数字特征（1、2、3、4）</w:t>
      </w:r>
    </w:p>
    <w:p w:rsidR="009849E1" w:rsidRDefault="009849E1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：数学期望的定义及其性质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2：方差的定义及其性质、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切比雪夫不等式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</w:t>
      </w:r>
      <w:r w:rsidR="009849E1">
        <w:rPr>
          <w:rFonts w:ascii="Times New Roman Uni" w:eastAsia="Times New Roman Uni" w:hAnsi="Times New Roman Uni" w:cs="Times New Roman Uni" w:hint="eastAsia"/>
          <w:sz w:val="24"/>
          <w:szCs w:val="24"/>
        </w:rPr>
        <w:t>）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协方差及相关系数的定义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协方差的性质</w:t>
      </w:r>
    </w:p>
    <w:p w:rsidR="00D21F05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：矩的定义、</w:t>
      </w:r>
      <m:oMath>
        <m:r>
          <w:rPr>
            <w:rFonts w:ascii="Cambria Math" w:eastAsia="Times New Roman Uni" w:hAnsi="Cambria Math" w:cs="Times New Roman Uni"/>
            <w:sz w:val="24"/>
            <w:szCs w:val="24"/>
          </w:rPr>
          <m:t>n</m:t>
        </m:r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维随机变量的四条性质</w:t>
      </w:r>
      <w:r w:rsidR="00D21F05">
        <w:rPr>
          <w:rFonts w:ascii="Times New Roman Uni" w:eastAsia="Times New Roman Uni" w:hAnsi="Times New Roman Uni" w:cs="Times New Roman Uni"/>
          <w:sz w:val="24"/>
          <w:szCs w:val="24"/>
        </w:rPr>
        <w:br w:type="page"/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lastRenderedPageBreak/>
        <w:t>第五章：大数定律及中心极限定理（1、2）</w:t>
      </w:r>
    </w:p>
    <w:p w:rsidR="009849E1" w:rsidRDefault="009849E1" w:rsidP="009849E1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 w:rsidR="00A20E21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、计算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引言、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大数定律及中心极限定理的作用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A07B9F" w:rsidRPr="00C16F22" w:rsidRDefault="00A07B9F" w:rsidP="00CA73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</w:r>
      <w:r w:rsidR="00CB7901" w:rsidRPr="00C16F22">
        <w:rPr>
          <w:rFonts w:ascii="Times New Roman Uni" w:eastAsia="Times New Roman Uni" w:hAnsi="Times New Roman Uni" w:cs="Times New Roman Uni"/>
          <w:sz w:val="24"/>
          <w:szCs w:val="24"/>
        </w:rPr>
        <w:t>1：</w:t>
      </w:r>
      <w:proofErr w:type="gramStart"/>
      <w:r w:rsidR="00CB7901" w:rsidRPr="00C16F22">
        <w:rPr>
          <w:rFonts w:ascii="Times New Roman Uni" w:eastAsia="Times New Roman Uni" w:hAnsi="Times New Roman Uni" w:cs="Times New Roman Uni"/>
          <w:sz w:val="24"/>
          <w:szCs w:val="24"/>
        </w:rPr>
        <w:t>辛钦大数</w:t>
      </w:r>
      <w:proofErr w:type="gramEnd"/>
      <w:r w:rsidR="00CB7901" w:rsidRPr="00C16F22">
        <w:rPr>
          <w:rFonts w:ascii="Times New Roman Uni" w:eastAsia="Times New Roman Uni" w:hAnsi="Times New Roman Uni" w:cs="Times New Roman Uni"/>
          <w:sz w:val="24"/>
          <w:szCs w:val="24"/>
        </w:rPr>
        <w:t>定律、伯努利大数定律</w:t>
      </w:r>
    </w:p>
    <w:p w:rsidR="00CB7901" w:rsidRPr="00C16F22" w:rsidRDefault="00CB7901" w:rsidP="00CB7901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2：定理一、定理三</w:t>
      </w:r>
    </w:p>
    <w:p w:rsidR="00CB7901" w:rsidRPr="00C16F22" w:rsidRDefault="00CB7901" w:rsidP="00CB7901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六章：样本及其抽样分布（2、3）</w:t>
      </w:r>
    </w:p>
    <w:p w:rsidR="009849E1" w:rsidRDefault="009849E1" w:rsidP="00CB7901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CB7901" w:rsidRPr="00C16F22" w:rsidRDefault="00CB7901" w:rsidP="00CB7901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2：直方图、</w:t>
      </w:r>
      <w:r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箱线图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3考）</w:t>
      </w:r>
    </w:p>
    <w:p w:rsidR="00CB7901" w:rsidRPr="00C16F22" w:rsidRDefault="00CB7901" w:rsidP="00CB7901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3：</w:t>
      </w:r>
      <w:r w:rsidR="000D138B" w:rsidRPr="00C16F22">
        <w:rPr>
          <w:rFonts w:ascii="Times New Roman Uni" w:eastAsia="Times New Roman Uni" w:hAnsi="Times New Roman Uni" w:cs="Times New Roman Uni"/>
          <w:sz w:val="24"/>
          <w:szCs w:val="24"/>
        </w:rPr>
        <w:t>经验分布函数、</w:t>
      </w:r>
      <m:oMath>
        <m:sSup>
          <m:sSupPr>
            <m:ctrlPr>
              <w:rPr>
                <w:rFonts w:ascii="Cambria Math" w:eastAsia="Times New Roman Uni" w:hAnsi="Cambria Math" w:cs="Times New Roman Uni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2</m:t>
            </m:r>
          </m:sup>
        </m:sSup>
      </m:oMath>
      <w:r w:rsidR="000D138B" w:rsidRPr="00C16F22">
        <w:rPr>
          <w:rFonts w:ascii="Times New Roman Uni" w:eastAsia="Times New Roman Uni" w:hAnsi="Times New Roman Uni" w:cs="Times New Roman Uni"/>
          <w:sz w:val="24"/>
          <w:szCs w:val="24"/>
        </w:rPr>
        <w:t>分布、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t</m:t>
        </m:r>
      </m:oMath>
      <w:r w:rsidR="000D138B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</w:t>
      </w:r>
      <w:r w:rsid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="000D138B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F</m:t>
        </m:r>
      </m:oMath>
      <w:r w:rsidR="000D138B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分布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="009849E1">
        <w:rPr>
          <w:rFonts w:ascii="Times New Roman Uni" w:eastAsia="Times New Roman Uni" w:hAnsi="Times New Roman Uni" w:cs="Times New Roman Uni"/>
          <w:sz w:val="24"/>
          <w:szCs w:val="24"/>
        </w:rPr>
        <w:t>、定理一二三</w:t>
      </w:r>
      <w:r w:rsidR="00F76A59" w:rsidRPr="00C16F22">
        <w:rPr>
          <w:rFonts w:ascii="Times New Roman Uni" w:eastAsia="Times New Roman Uni" w:hAnsi="Times New Roman Uni" w:cs="Times New Roman Uni"/>
          <w:sz w:val="24"/>
          <w:szCs w:val="24"/>
        </w:rPr>
        <w:t>四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七章：参数估计（1、3、4、5、6、7）</w:t>
      </w:r>
    </w:p>
    <w:p w:rsidR="009849E1" w:rsidRDefault="009849E1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ab/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、计算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，其中计算题多为求</w:t>
      </w:r>
      <w:proofErr w:type="gramStart"/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矩</w:t>
      </w:r>
      <w:proofErr w:type="gramEnd"/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估计与极大似然估计，，或验证某个估计量的无偏性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：</w:t>
      </w:r>
      <w:proofErr w:type="gramStart"/>
      <w:r w:rsidR="001935B5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矩</w:t>
      </w:r>
      <w:proofErr w:type="gramEnd"/>
      <w:r w:rsidR="001935B5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估计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="001935B5" w:rsidRPr="009849E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、最大似然估计</w:t>
      </w:r>
      <w:r w:rsidR="009849E1" w:rsidRPr="009849E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1935B5" w:rsidRDefault="001935B5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</w:t>
      </w:r>
      <w:r w:rsidRPr="00693EF4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无偏性</w:t>
      </w:r>
      <w:r w:rsidR="00693EF4" w:rsidRPr="00693EF4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有效性、相合性</w:t>
      </w:r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设</w:t>
      </w:r>
      <m:oMath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是来自于总体服从泊松分别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π(λ)</m:t>
        </m:r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样本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λ</m:t>
        </m:r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是未知参数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 xml:space="preserve">设估计量 </w:t>
      </w:r>
      <m:oMath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den>
        </m:f>
        <m:d>
          <m:d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3</m:t>
                </m:r>
              </m:sub>
            </m:sSub>
          </m:e>
        </m:d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den>
        </m:f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+</m:t>
        </m:r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den>
        </m:f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+</m:t>
        </m:r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6</m:t>
            </m:r>
          </m:den>
        </m:f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</m:oMath>
    </w:p>
    <w:p w:rsidR="00A20E21" w:rsidRPr="00A70912" w:rsidRDefault="00E33874" w:rsidP="00A20E21">
      <w:pPr>
        <w:rPr>
          <w:rFonts w:ascii="Times New Roman Uni" w:eastAsia="Times New Roman Uni" w:hAnsi="Times New Roman Uni" w:cs="Times New Roman Uni"/>
          <w:i/>
          <w:color w:val="FF0000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eastAsia="Times New Roman Uni" w:hAnsi="Cambria Math" w:cs="Times New Roman Uni"/>
              <w:color w:val="FF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4</m:t>
              </m:r>
            </m:den>
          </m:f>
          <m:sSub>
            <m:sSub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Times New Roman Uni" w:hAnsi="Cambria Math" w:cs="Times New Roman Uni"/>
              <w:color w:val="FF0000"/>
              <w:sz w:val="24"/>
              <w:szCs w:val="24"/>
            </w:rPr>
            <m:t>+</m:t>
          </m:r>
          <m:f>
            <m:f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4</m:t>
              </m:r>
            </m:den>
          </m:f>
          <m:sSub>
            <m:sSub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Times New Roman Uni" w:hAnsi="Cambria Math" w:cs="Times New Roman Uni"/>
              <w:color w:val="FF0000"/>
              <w:sz w:val="24"/>
              <w:szCs w:val="24"/>
            </w:rPr>
            <m:t>+</m:t>
          </m:r>
          <m:f>
            <m:f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2</m:t>
              </m:r>
            </m:den>
          </m:f>
          <m:sSub>
            <m:sSubPr>
              <m:ctrlPr>
                <w:rPr>
                  <w:rFonts w:ascii="Cambria Math" w:eastAsia="Times New Roman Uni" w:hAnsi="Cambria Math" w:cs="Times New Roman Uni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Times New Roman Uni" w:hAnsi="Cambria Math" w:cs="Times New Roman Uni"/>
                  <w:color w:val="FF0000"/>
                  <w:sz w:val="24"/>
                  <w:szCs w:val="24"/>
                </w:rPr>
                <m:t>3</m:t>
              </m:r>
            </m:sub>
          </m:sSub>
        </m:oMath>
      </m:oMathPara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）试说明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，</m:t>
        </m:r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3</m:t>
            </m:r>
          </m:sub>
        </m:sSub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是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λ</m:t>
        </m:r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无偏估计</w:t>
      </w:r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）上述无偏估计中哪个估计是更有效。</w:t>
      </w:r>
    </w:p>
    <w:p w:rsidR="001935B5" w:rsidRPr="00C16F22" w:rsidRDefault="001935B5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：区间估计</w:t>
      </w:r>
    </w:p>
    <w:p w:rsidR="001935B5" w:rsidRPr="00C16F22" w:rsidRDefault="001935B5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lastRenderedPageBreak/>
        <w:tab/>
        <w:t>5：正态总体均值与方差的区间估计</w:t>
      </w:r>
    </w:p>
    <w:p w:rsidR="001935B5" w:rsidRPr="00C16F22" w:rsidRDefault="00693EF4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/>
          <w:sz w:val="24"/>
          <w:szCs w:val="24"/>
        </w:rPr>
        <w:tab/>
        <w:t>6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：</w:t>
      </w:r>
      <w:r w:rsidR="001935B5" w:rsidRPr="00C16F22">
        <w:rPr>
          <w:rFonts w:ascii="Times New Roman Uni" w:eastAsia="Times New Roman Uni" w:hAnsi="Times New Roman Uni" w:cs="Times New Roman Uni"/>
          <w:sz w:val="24"/>
          <w:szCs w:val="24"/>
        </w:rPr>
        <w:t>0-1分布参数的区间估计</w:t>
      </w:r>
    </w:p>
    <w:p w:rsidR="001935B5" w:rsidRPr="00C16F22" w:rsidRDefault="001935B5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：单侧置信区间</w:t>
      </w:r>
    </w:p>
    <w:p w:rsidR="00F76A59" w:rsidRPr="00C16F22" w:rsidRDefault="00734A51" w:rsidP="00F76A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八</w:t>
      </w:r>
      <w:r w:rsidR="00F76A59" w:rsidRPr="00C16F22">
        <w:rPr>
          <w:rFonts w:ascii="Times New Roman Uni" w:eastAsia="Times New Roman Uni" w:hAnsi="Times New Roman Uni" w:cs="Times New Roman Uni"/>
          <w:sz w:val="28"/>
          <w:szCs w:val="28"/>
        </w:rPr>
        <w:t>章：</w:t>
      </w: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假设检验（1、2、3、4、6、8）</w:t>
      </w:r>
    </w:p>
    <w:p w:rsidR="00693EF4" w:rsidRDefault="00693EF4" w:rsidP="00693EF4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本章节以考察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、计算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主</w:t>
      </w:r>
    </w:p>
    <w:p w:rsidR="00734A51" w:rsidRPr="00C16F22" w:rsidRDefault="00734A51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：实际推断原理、</w:t>
      </w:r>
      <w:r w:rsidRPr="00693EF4">
        <w:rPr>
          <w:rFonts w:ascii="Times New Roman Uni" w:eastAsia="Times New Roman Uni" w:hAnsi="Times New Roman Uni" w:cs="Times New Roman Uni"/>
          <w:sz w:val="24"/>
          <w:szCs w:val="24"/>
        </w:rPr>
        <w:t>两个假设、</w:t>
      </w:r>
      <w:r w:rsidRPr="00693EF4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两类错误</w:t>
      </w:r>
      <w:r w:rsidR="00693EF4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4考）</w:t>
      </w:r>
    </w:p>
    <w:p w:rsidR="00734A51" w:rsidRPr="00C16F22" w:rsidRDefault="00734A51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2：</w:t>
      </w:r>
      <w:proofErr w:type="gramStart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单个正</w:t>
      </w:r>
      <w:proofErr w:type="gramEnd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态总体均值的检验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</w:t>
      </w:r>
      <w:proofErr w:type="gramStart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单个正</w:t>
      </w:r>
      <w:proofErr w:type="gramEnd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态总体方差的检验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：</w:t>
      </w:r>
      <w:r w:rsidRPr="00693EF4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置信区间与假设检验之间的关系</w:t>
      </w:r>
      <w:r w:rsidR="00693EF4" w:rsidRPr="00693EF4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2考）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：单个分布的</w:t>
      </w:r>
      <m:oMath>
        <m:sSup>
          <m:sSupPr>
            <m:ctrlPr>
              <w:rPr>
                <w:rFonts w:ascii="Cambria Math" w:eastAsia="Times New Roman Uni" w:hAnsi="Cambria Math" w:cs="Times New Roman Uni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sz w:val="24"/>
                <w:szCs w:val="24"/>
              </w:rPr>
              <m:t>2</m:t>
            </m:r>
          </m:sup>
        </m:sSup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拟合检验法、定理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8：</w:t>
      </w:r>
      <m:oMath>
        <m:r>
          <w:rPr>
            <w:rFonts w:ascii="Cambria Math" w:eastAsia="Times New Roman Uni" w:hAnsi="Cambria Math" w:cs="Times New Roman Uni"/>
            <w:sz w:val="24"/>
            <w:szCs w:val="24"/>
          </w:rPr>
          <m:t>p</m:t>
        </m:r>
      </m:oMath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值的定义、根据</w:t>
      </w:r>
      <m:oMath>
        <m:r>
          <w:rPr>
            <w:rFonts w:ascii="Cambria Math" w:eastAsia="Times New Roman Uni" w:hAnsi="Cambria Math" w:cs="Times New Roman Uni"/>
            <w:sz w:val="24"/>
            <w:szCs w:val="24"/>
          </w:rPr>
          <m:t>p</m:t>
        </m:r>
      </m:oMath>
      <w:proofErr w:type="gramStart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值做出</w:t>
      </w:r>
      <w:proofErr w:type="gramEnd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决策</w:t>
      </w:r>
    </w:p>
    <w:p w:rsidR="00734A51" w:rsidRPr="00C16F22" w:rsidRDefault="00734A51" w:rsidP="00734A51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九章：</w:t>
      </w:r>
      <w:r w:rsidR="001935B5" w:rsidRPr="00C16F22">
        <w:rPr>
          <w:rFonts w:ascii="Times New Roman Uni" w:eastAsia="Times New Roman Uni" w:hAnsi="Times New Roman Uni" w:cs="Times New Roman Uni"/>
          <w:sz w:val="28"/>
          <w:szCs w:val="28"/>
        </w:rPr>
        <w:t>方差分析及回归分析（1、3、4）</w:t>
      </w:r>
    </w:p>
    <w:p w:rsidR="00693EF4" w:rsidRDefault="00693EF4" w:rsidP="00693EF4">
      <w:pPr>
        <w:ind w:firstLine="420"/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本章节在</w:t>
      </w:r>
      <w:r w:rsidRPr="004111D3"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简答题</w:t>
      </w:r>
      <w:r>
        <w:rPr>
          <w:rFonts w:ascii="Times New Roman Uni" w:eastAsia="Times New Roman Uni" w:hAnsi="Times New Roman Uni" w:cs="Times New Roman Uni" w:hint="eastAsia"/>
          <w:b/>
          <w:sz w:val="24"/>
          <w:szCs w:val="24"/>
        </w:rPr>
        <w:t>、计算题、证明题、论述题</w:t>
      </w: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中均有涉及，</w:t>
      </w:r>
      <w:proofErr w:type="gramStart"/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为及其</w:t>
      </w:r>
      <w:proofErr w:type="gramEnd"/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重要的章节，应当深入理解并熟练掌握基本方法。</w:t>
      </w:r>
    </w:p>
    <w:p w:rsidR="00D21F05" w:rsidRDefault="001935B5" w:rsidP="00A20E21">
      <w:pPr>
        <w:spacing w:line="360" w:lineRule="auto"/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1：检验假设、基本假定、平方和分解、各平方和的统计特性、假设检验问题的拒绝域、未知参数的估计</w:t>
      </w:r>
      <w:r w:rsidR="00D21F05">
        <w:rPr>
          <w:rFonts w:ascii="Times New Roman Uni" w:eastAsia="Times New Roman Uni" w:hAnsi="Times New Roman Uni" w:cs="Times New Roman Uni"/>
          <w:sz w:val="24"/>
          <w:szCs w:val="24"/>
        </w:rPr>
        <w:br w:type="page"/>
      </w:r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lastRenderedPageBreak/>
        <w:t>例：单因素方差分析模型为：</w:t>
      </w:r>
      <m:oMath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k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ε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k</m:t>
            </m:r>
          </m:sub>
        </m:sSub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其中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ε</m:t>
            </m:r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k</m:t>
            </m:r>
          </m:sub>
        </m:sSub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相互独立同分布于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N(0,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未知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i=1,2,…,r</m:t>
        </m:r>
      </m:oMath>
      <w:r w:rsidRPr="00A70912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k=1,2,…,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</m:t>
            </m:r>
          </m:sub>
        </m:sSub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调查得到的样品数据如下：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A20E21" w:rsidRPr="00A70912" w:rsidTr="0052071C">
        <w:trPr>
          <w:jc w:val="center"/>
        </w:trPr>
        <w:tc>
          <w:tcPr>
            <w:tcW w:w="2130" w:type="dxa"/>
            <w:vAlign w:val="center"/>
          </w:tcPr>
          <w:p w:rsidR="00A20E21" w:rsidRPr="00A70912" w:rsidRDefault="00A70912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(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,</m:t>
                </m:r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2130" w:type="dxa"/>
            <w:vAlign w:val="center"/>
          </w:tcPr>
          <w:p w:rsidR="00A20E21" w:rsidRPr="00A70912" w:rsidRDefault="00A70912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(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,</m:t>
                </m:r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2131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1" w:type="dxa"/>
            <w:vAlign w:val="center"/>
          </w:tcPr>
          <w:p w:rsidR="00A20E21" w:rsidRPr="00A70912" w:rsidRDefault="00A70912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(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r</m:t>
                    </m:r>
                  </m:sub>
                </m:s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,</m:t>
                </m:r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)</m:t>
                </m:r>
              </m:oMath>
            </m:oMathPara>
          </w:p>
        </w:tc>
      </w:tr>
      <w:tr w:rsidR="00A20E21" w:rsidRPr="00A70912" w:rsidTr="0052071C">
        <w:trPr>
          <w:jc w:val="center"/>
        </w:trPr>
        <w:tc>
          <w:tcPr>
            <w:tcW w:w="2130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2130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2131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1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r1</m:t>
                    </m:r>
                  </m:sub>
                </m:sSub>
              </m:oMath>
            </m:oMathPara>
          </w:p>
        </w:tc>
      </w:tr>
      <w:tr w:rsidR="00A20E21" w:rsidRPr="00A70912" w:rsidTr="0052071C">
        <w:trPr>
          <w:jc w:val="center"/>
        </w:trPr>
        <w:tc>
          <w:tcPr>
            <w:tcW w:w="2130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2130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2</m:t>
                    </m:r>
                  </m:sub>
                </m:sSub>
              </m:oMath>
            </m:oMathPara>
          </w:p>
        </w:tc>
        <w:tc>
          <w:tcPr>
            <w:tcW w:w="2131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1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r2</m:t>
                    </m:r>
                  </m:sub>
                </m:sSub>
              </m:oMath>
            </m:oMathPara>
          </w:p>
        </w:tc>
      </w:tr>
      <w:tr w:rsidR="00A20E21" w:rsidRPr="00A70912" w:rsidTr="0052071C">
        <w:trPr>
          <w:jc w:val="center"/>
        </w:trPr>
        <w:tc>
          <w:tcPr>
            <w:tcW w:w="2130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0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1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1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</w:tr>
      <w:tr w:rsidR="00A20E21" w:rsidRPr="00A70912" w:rsidTr="0052071C">
        <w:trPr>
          <w:jc w:val="center"/>
        </w:trPr>
        <w:tc>
          <w:tcPr>
            <w:tcW w:w="2130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1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130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2131" w:type="dxa"/>
            <w:vAlign w:val="center"/>
          </w:tcPr>
          <w:p w:rsidR="00A20E21" w:rsidRPr="00A70912" w:rsidRDefault="00A20E21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w:r w:rsidRPr="00A70912"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  <w:t>…</w:t>
            </w:r>
          </w:p>
        </w:tc>
        <w:tc>
          <w:tcPr>
            <w:tcW w:w="2131" w:type="dxa"/>
            <w:vAlign w:val="center"/>
          </w:tcPr>
          <w:p w:rsidR="00A20E21" w:rsidRPr="00A70912" w:rsidRDefault="00E33874" w:rsidP="0052071C">
            <w:pPr>
              <w:spacing w:line="360" w:lineRule="auto"/>
              <w:jc w:val="center"/>
              <w:rPr>
                <w:rFonts w:ascii="Times New Roman Uni" w:eastAsia="Times New Roman Uni" w:hAnsi="Times New Roman Uni" w:cs="Times New Roman Uni"/>
                <w:i/>
                <w:color w:val="FF0000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r</m:t>
                        </m:r>
                      </m:sub>
                    </m:sSub>
                  </m:sub>
                </m:sSub>
              </m:oMath>
            </m:oMathPara>
          </w:p>
        </w:tc>
      </w:tr>
    </w:tbl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样本总数为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n</m:t>
        </m:r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i</m:t>
                </m:r>
              </m:sub>
            </m:sSub>
          </m:e>
        </m:nary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记</w:t>
      </w:r>
      <m:oMath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2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…,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</m:t>
                </m:r>
              </m:sub>
            </m:sSub>
          </m:sub>
        </m:sSub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均值为</w:t>
      </w:r>
      <m:oMath>
        <m:sSub>
          <m:sSub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y</m:t>
                </m:r>
              </m:e>
            </m:acc>
          </m:e>
          <m:sub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</m:t>
            </m:r>
          </m:sub>
        </m:sSub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样本总均值为</w:t>
      </w:r>
      <m:oMath>
        <m:acc>
          <m:accPr>
            <m:chr m:val="̅"/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acc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y</m:t>
            </m:r>
          </m:e>
        </m:acc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定义总平方和：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SST=</m:t>
        </m:r>
        <m:nary>
          <m:naryPr>
            <m:chr m:val="∑"/>
            <m:limLoc m:val="undOvr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naryPr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r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k=1</m:t>
                </m:r>
              </m:sub>
              <m:sup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i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ik</m:t>
                        </m:r>
                      </m:sub>
                    </m:s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e>
        </m:nary>
      </m:oMath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组间平方和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：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SSA=</m:t>
        </m:r>
        <m:nary>
          <m:naryPr>
            <m:chr m:val="∑"/>
            <m:limLoc m:val="subSup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naryPr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r</m:t>
            </m:r>
          </m:sup>
          <m:e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i</m:t>
                </m:r>
              </m:sub>
            </m:sSub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y</m:t>
                    </m:r>
                  </m:e>
                </m:acc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p>
          </m:e>
        </m:nary>
      </m:oMath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组内平方和：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SSE=</m:t>
        </m:r>
        <m:nary>
          <m:naryPr>
            <m:chr m:val="∑"/>
            <m:limLoc m:val="undOvr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naryPr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r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k=1</m:t>
                </m:r>
              </m:sub>
              <m:sup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i</m:t>
                    </m:r>
                  </m:sub>
                </m:sSub>
              </m:sup>
              <m:e>
                <m:sSup>
                  <m:sSup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ik</m:t>
                        </m:r>
                      </m:sub>
                    </m:s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Times New Roman Uni" w:hAnsi="Cambria Math" w:cs="Times New Roman Uni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="Times New Roman Uni" w:hAnsi="Cambria Math" w:cs="Times New Roman Uni"/>
                                <w:i/>
                                <w:color w:val="FF0000"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Times New Roman Uni" w:hAnsi="Cambria Math" w:cs="Times New Roman Uni"/>
                                <w:color w:val="FF0000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Times New Roman Uni" w:hAnsi="Cambria Math" w:cs="Times New Roman Uni"/>
                            <w:color w:val="FF0000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e>
        </m:nary>
      </m:oMath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证明：</w:t>
      </w:r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 xml:space="preserve">(1) 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SST</m:t>
        </m:r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SSA+SSE</m:t>
        </m:r>
      </m:oMath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 xml:space="preserve">(2) </w:t>
      </w:r>
      <m:oMath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SSE</m:t>
            </m:r>
          </m:num>
          <m:den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(n-r)</m:t>
        </m:r>
      </m:oMath>
    </w:p>
    <w:p w:rsidR="00A20E21" w:rsidRPr="00C16F22" w:rsidRDefault="001935B5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3：参数的估计、最大似然法与最小二乘法的等价性、基本假定、方差的估计、线性假设的显著性假设、</w:t>
      </w:r>
      <w:r w:rsidR="008B07F8" w:rsidRPr="00C16F22">
        <w:rPr>
          <w:rFonts w:ascii="Times New Roman Uni" w:eastAsia="Times New Roman Uni" w:hAnsi="Times New Roman Uni" w:cs="Times New Roman Uni"/>
          <w:sz w:val="24"/>
          <w:szCs w:val="24"/>
        </w:rPr>
        <w:t>回归系数的置信区间、观测值的</w:t>
      </w:r>
      <w:proofErr w:type="gramStart"/>
      <w:r w:rsidR="008B07F8" w:rsidRPr="00C16F22">
        <w:rPr>
          <w:rFonts w:ascii="Times New Roman Uni" w:eastAsia="Times New Roman Uni" w:hAnsi="Times New Roman Uni" w:cs="Times New Roman Uni"/>
          <w:sz w:val="24"/>
          <w:szCs w:val="24"/>
        </w:rPr>
        <w:t>点预测</w:t>
      </w:r>
      <w:proofErr w:type="gramEnd"/>
      <w:r w:rsidR="008B07F8" w:rsidRPr="00C16F22">
        <w:rPr>
          <w:rFonts w:ascii="Times New Roman Uni" w:eastAsia="Times New Roman Uni" w:hAnsi="Times New Roman Uni" w:cs="Times New Roman Uni"/>
          <w:sz w:val="24"/>
          <w:szCs w:val="24"/>
        </w:rPr>
        <w:t>和预测区间</w:t>
      </w:r>
    </w:p>
    <w:p w:rsidR="0005360C" w:rsidRPr="00C16F22" w:rsidRDefault="001E16CD" w:rsidP="00734A51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4：多元线性回归</w:t>
      </w:r>
      <w:r w:rsidR="0005360C" w:rsidRPr="00C16F22">
        <w:rPr>
          <w:rFonts w:ascii="Times New Roman Uni" w:eastAsia="Times New Roman Uni" w:hAnsi="Times New Roman Uni" w:cs="Times New Roman Uni"/>
          <w:sz w:val="24"/>
          <w:szCs w:val="24"/>
        </w:rPr>
        <w:t xml:space="preserve"> </w:t>
      </w:r>
    </w:p>
    <w:p w:rsidR="0005360C" w:rsidRPr="00C16F22" w:rsidRDefault="0005360C" w:rsidP="00734A51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注：以上每一章节末的小结均为重点</w:t>
      </w:r>
    </w:p>
    <w:p w:rsidR="006F6EF7" w:rsidRPr="00C16F22" w:rsidRDefault="006F6EF7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br w:type="page"/>
      </w:r>
    </w:p>
    <w:p w:rsidR="002D5D5F" w:rsidRPr="00F83F9F" w:rsidRDefault="006F6EF7" w:rsidP="00F83F9F">
      <w:pPr>
        <w:spacing w:line="360" w:lineRule="auto"/>
        <w:jc w:val="center"/>
        <w:rPr>
          <w:rFonts w:ascii="Times New Roman Uni" w:eastAsia="Times New Roman Uni" w:hAnsi="Times New Roman Uni" w:cs="Times New Roman Uni"/>
          <w:b/>
          <w:sz w:val="32"/>
          <w:szCs w:val="32"/>
        </w:rPr>
      </w:pPr>
      <w:r w:rsidRPr="00C16F22">
        <w:rPr>
          <w:rFonts w:ascii="Times New Roman Uni" w:eastAsia="Times New Roman Uni" w:hAnsi="Times New Roman Uni" w:cs="Times New Roman Uni"/>
          <w:b/>
          <w:sz w:val="32"/>
          <w:szCs w:val="32"/>
        </w:rPr>
        <w:lastRenderedPageBreak/>
        <w:t>《概率论与数理统计》梁之瞬 中山三版</w:t>
      </w:r>
      <w:r w:rsidR="00032EE2" w:rsidRPr="00C16F22">
        <w:rPr>
          <w:rFonts w:ascii="Times New Roman Uni" w:eastAsia="Times New Roman Uni" w:hAnsi="Times New Roman Uni" w:cs="Times New Roman Uni"/>
          <w:b/>
          <w:sz w:val="32"/>
          <w:szCs w:val="32"/>
        </w:rPr>
        <w:t xml:space="preserve"> 下册</w:t>
      </w:r>
    </w:p>
    <w:p w:rsidR="00F83F9F" w:rsidRDefault="00F83F9F" w:rsidP="00F76A59">
      <w:pPr>
        <w:rPr>
          <w:rFonts w:ascii="Times New Roman Uni" w:eastAsia="Times New Roman Uni" w:hAnsi="Times New Roman Uni" w:cs="Times New Roman Uni"/>
          <w:sz w:val="28"/>
          <w:szCs w:val="28"/>
        </w:rPr>
      </w:pPr>
      <w:r>
        <w:rPr>
          <w:rFonts w:ascii="Times New Roman Uni" w:eastAsia="Times New Roman Uni" w:hAnsi="Times New Roman Uni" w:cs="Times New Roman Uni" w:hint="eastAsia"/>
          <w:sz w:val="28"/>
          <w:szCs w:val="28"/>
        </w:rPr>
        <w:t>本书以</w:t>
      </w:r>
      <w:r w:rsidRPr="00F83F9F">
        <w:rPr>
          <w:rFonts w:ascii="Times New Roman Uni" w:eastAsia="Times New Roman Uni" w:hAnsi="Times New Roman Uni" w:cs="Times New Roman Uni" w:hint="eastAsia"/>
          <w:b/>
          <w:sz w:val="28"/>
          <w:szCs w:val="28"/>
        </w:rPr>
        <w:t>简答题</w:t>
      </w:r>
      <w:r>
        <w:rPr>
          <w:rFonts w:ascii="Times New Roman Uni" w:eastAsia="Times New Roman Uni" w:hAnsi="Times New Roman Uni" w:cs="Times New Roman Uni" w:hint="eastAsia"/>
          <w:sz w:val="28"/>
          <w:szCs w:val="28"/>
        </w:rPr>
        <w:t>和</w:t>
      </w:r>
      <w:r w:rsidRPr="00F83F9F">
        <w:rPr>
          <w:rFonts w:ascii="Times New Roman Uni" w:eastAsia="Times New Roman Uni" w:hAnsi="Times New Roman Uni" w:cs="Times New Roman Uni" w:hint="eastAsia"/>
          <w:b/>
          <w:sz w:val="28"/>
          <w:szCs w:val="28"/>
        </w:rPr>
        <w:t>证明题</w:t>
      </w:r>
      <w:r>
        <w:rPr>
          <w:rFonts w:ascii="Times New Roman Uni" w:eastAsia="Times New Roman Uni" w:hAnsi="Times New Roman Uni" w:cs="Times New Roman Uni" w:hint="eastAsia"/>
          <w:sz w:val="28"/>
          <w:szCs w:val="28"/>
        </w:rPr>
        <w:t>为主要考察方式</w:t>
      </w:r>
    </w:p>
    <w:p w:rsidR="00734A51" w:rsidRPr="00C16F22" w:rsidRDefault="00032EE2" w:rsidP="00F76A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六章：抽样分布（6.1、6.2、6.3）</w:t>
      </w:r>
    </w:p>
    <w:p w:rsidR="00032EE2" w:rsidRPr="00C16F22" w:rsidRDefault="00032EE2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.1：统计量</w:t>
      </w:r>
    </w:p>
    <w:p w:rsidR="00032EE2" w:rsidRPr="00C16F22" w:rsidRDefault="00032EE2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.2：样本的数字特征</w:t>
      </w:r>
    </w:p>
    <w:p w:rsidR="00032EE2" w:rsidRDefault="00032EE2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6.3：</w:t>
      </w:r>
      <w:r w:rsidR="001C2D1A" w:rsidRPr="00C16F22">
        <w:rPr>
          <w:rFonts w:ascii="Times New Roman Uni" w:eastAsia="Times New Roman Uni" w:hAnsi="Times New Roman Uni" w:cs="Times New Roman Uni"/>
          <w:sz w:val="24"/>
          <w:szCs w:val="24"/>
        </w:rPr>
        <w:t>抽样分布定理</w:t>
      </w:r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例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：</w:t>
      </w:r>
      <w:proofErr w:type="gramStart"/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设总体</w:t>
      </w:r>
      <w:proofErr w:type="gramEnd"/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X~N(μ,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…,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n</m:t>
            </m:r>
          </m:sub>
        </m:sSub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为其样本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m:oMath>
        <m:acc>
          <m:accPr>
            <m:chr m:val="̅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</m:acc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f>
          <m:fPr>
            <m:ctrlPr>
              <w:rPr>
                <w:rFonts w:ascii="Cambria Math" w:eastAsia="Times New Roman Uni" w:hAnsi="Times New Roman Uni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Times New Roman Uni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Times New Roman Uni" w:cs="Times New Roman Uni"/>
                <w:color w:val="FF0000"/>
                <w:sz w:val="24"/>
                <w:szCs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Times New Roman Uni" w:hAnsi="Times New Roman Uni" w:cs="Times New Roman Uni"/>
                <w:i/>
                <w:color w:val="FF0000"/>
                <w:sz w:val="24"/>
                <w:szCs w:val="24"/>
              </w:rPr>
            </m:ctrlPr>
          </m:naryPr>
          <m:sub>
            <m:r>
              <w:rPr>
                <w:rFonts w:ascii="Cambria Math" w:eastAsia="Times New Roman Uni" w:hAnsi="Times New Roman Uni" w:cs="Times New Roman Uni"/>
                <w:color w:val="FF0000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Times New Roman Uni" w:hAnsi="Times New Roman Uni" w:cs="Times New Roman Uni"/>
                <w:color w:val="FF0000"/>
                <w:sz w:val="24"/>
                <w:szCs w:val="24"/>
              </w:rPr>
              <m:t>n</m:t>
            </m:r>
          </m:sup>
          <m:e>
            <m:sSub>
              <m:sSubPr>
                <m:ctrlPr>
                  <w:rPr>
                    <w:rFonts w:ascii="Cambria Math" w:eastAsia="Times New Roman Uni" w:hAnsi="Times New Roman Uni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Times New Roman Uni" w:cs="Times New Roman Uni"/>
                    <w:color w:val="FF0000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Times New Roman Uni" w:hAnsi="Times New Roman Uni" w:cs="Times New Roman Uni"/>
                    <w:color w:val="FF0000"/>
                    <w:sz w:val="24"/>
                    <w:szCs w:val="24"/>
                  </w:rPr>
                  <m:t>i</m:t>
                </m:r>
              </m:sub>
            </m:sSub>
          </m:e>
        </m:nary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为样本均值，</w:t>
      </w:r>
      <m:oMath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S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naryPr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n</m:t>
            </m:r>
          </m:sup>
          <m:e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-</m:t>
                </m:r>
                <m:acc>
                  <m:accPr>
                    <m:chr m:val="̅"/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Times New Roman Uni" w:hAnsi="Cambria Math" w:cs="Times New Roman Uni"/>
                        <w:color w:val="FF0000"/>
                        <w:sz w:val="24"/>
                        <w:szCs w:val="24"/>
                      </w:rPr>
                      <m:t>X</m:t>
                    </m:r>
                  </m:e>
                </m:acc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)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p>
          </m:e>
        </m:nary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为样本方差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试证明：</w:t>
      </w:r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1)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 xml:space="preserve"> </m:t>
        </m:r>
        <m:acc>
          <m:accPr>
            <m:chr m:val="̅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</m:acc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N(μ,</m:t>
        </m:r>
        <m:f>
          <m:fPr>
            <m:type m:val="lin"/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n</m:t>
            </m:r>
          </m:den>
        </m:f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2)</w:t>
      </w:r>
      <m:oMath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(n-1)</m:t>
            </m:r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χ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(n-1)</m:t>
        </m:r>
      </m:oMath>
    </w:p>
    <w:p w:rsidR="00A20E21" w:rsidRPr="00A20E21" w:rsidRDefault="00A20E21" w:rsidP="00A20E21">
      <w:pPr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3)</w:t>
      </w:r>
      <m:oMath>
        <m:f>
          <m:f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</m:t>
                </m:r>
              </m:e>
            </m:rad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(</m:t>
            </m:r>
            <m:acc>
              <m:accPr>
                <m:chr m:val="̅"/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</m:acc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-μ)</m:t>
            </m:r>
          </m:num>
          <m:den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S</m:t>
            </m:r>
          </m:den>
        </m:f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~t(n-1)</m:t>
        </m:r>
      </m:oMath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七章：估计理论（7.1、7.2、7.3、7.4）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.1：矩法、极大似然法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.2：</w:t>
      </w:r>
      <w:r w:rsidRPr="008848B6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无偏性</w:t>
      </w:r>
      <w:r w:rsidR="00F83F9F" w:rsidRPr="008848B6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</w:t>
      </w:r>
      <w:proofErr w:type="gramStart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优效性</w:t>
      </w:r>
      <w:proofErr w:type="gramEnd"/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相合性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.3：</w:t>
      </w:r>
      <w:r w:rsidRPr="008848B6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充分性的定义</w:t>
      </w:r>
      <w:r w:rsidR="00F83F9F" w:rsidRPr="008848B6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>、完备性的定义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7.4：区间估计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八章：假设检验（8.2、8.3、8.4）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8.2：数学期望的检验问题、方差的检验问题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8.3：分布函数的拟合检验、独立性的检验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lastRenderedPageBreak/>
        <w:tab/>
        <w:t>8.4：</w:t>
      </w:r>
      <w:r w:rsidRPr="008848B6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两类错误</w:t>
      </w:r>
      <w:r w:rsidR="00F83F9F" w:rsidRPr="008848B6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8"/>
          <w:szCs w:val="28"/>
        </w:rPr>
      </w:pPr>
      <w:r w:rsidRPr="00C16F22">
        <w:rPr>
          <w:rFonts w:ascii="Times New Roman Uni" w:eastAsia="Times New Roman Uni" w:hAnsi="Times New Roman Uni" w:cs="Times New Roman Uni"/>
          <w:sz w:val="28"/>
          <w:szCs w:val="28"/>
        </w:rPr>
        <w:t>第九章：回归分析与方差分析（9.1、9.2、9.4、9.5）</w:t>
      </w:r>
    </w:p>
    <w:p w:rsidR="001C2D1A" w:rsidRPr="00C16F22" w:rsidRDefault="001C2D1A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9.1：回归模型、</w:t>
      </w:r>
      <w:r w:rsidRPr="008848B6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模型的基本假定</w:t>
      </w:r>
      <w:r w:rsidR="00F83F9F" w:rsidRPr="008848B6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（1考）</w:t>
      </w:r>
    </w:p>
    <w:p w:rsidR="008C354F" w:rsidRDefault="008C354F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9.2：参数的最小二乘估计、最小二乘估计量的性质</w:t>
      </w:r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例：一元线性回归分析中，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y=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0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x+ε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其中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ε</m:t>
        </m:r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~</m:t>
        </m:r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N(0,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做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n</m:t>
        </m:r>
      </m:oMath>
      <w:proofErr w:type="gramStart"/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次独立</w:t>
      </w:r>
      <w:proofErr w:type="gramEnd"/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观测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得到一个容量为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n</m:t>
        </m:r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样本</w:t>
      </w: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记</w:t>
      </w:r>
      <m:oMath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y</m:t>
        </m:r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,…,</m:t>
            </m:r>
            <m:sSub>
              <m:sSub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)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X=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 Uni" w:hAnsi="Cambria Math" w:cs="Times New Roman Uni"/>
                        <w:i/>
                        <w:color w:val="FF0000"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 Uni" w:hAnsi="Cambria Math" w:cs="Times New Roman Uni"/>
                          <w:color w:val="FF0000"/>
                          <w:sz w:val="24"/>
                          <w:szCs w:val="24"/>
                        </w:rPr>
                        <m:t>1</m:t>
                      </m:r>
                    </m:e>
                    <m:e>
                      <m:r>
                        <w:rPr>
                          <w:rFonts w:ascii="Cambria Math" w:eastAsia="Times New Roman Uni" w:hAnsi="Cambria Math" w:cs="Times New Roman Uni"/>
                          <w:color w:val="FF0000"/>
                          <w:sz w:val="24"/>
                          <w:szCs w:val="24"/>
                        </w:rPr>
                        <m:t>…</m:t>
                      </m:r>
                    </m:e>
                    <m:e>
                      <m:r>
                        <w:rPr>
                          <w:rFonts w:ascii="Cambria Math" w:eastAsia="Times New Roman Uni" w:hAnsi="Cambria Math" w:cs="Times New Roman Uni"/>
                          <w:color w:val="FF0000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Times New Roman Uni" w:hAnsi="Cambria Math" w:cs="Times New Roman Uni"/>
                              <w:i/>
                              <w:color w:val="FF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 Uni" w:hAnsi="Cambria Math" w:cs="Times New Roman Uni"/>
                              <w:color w:val="FF0000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Times New Roman Uni" w:hAnsi="Cambria Math" w:cs="Times New Roman Uni"/>
                              <w:color w:val="FF000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eastAsia="Times New Roman Uni" w:hAnsi="Cambria Math" w:cs="Times New Roman Uni"/>
                          <w:color w:val="FF0000"/>
                          <w:sz w:val="24"/>
                          <w:szCs w:val="24"/>
                        </w:rPr>
                        <m:t>…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eastAsia="Times New Roman Uni" w:hAnsi="Cambria Math" w:cs="Times New Roman Uni"/>
                              <w:i/>
                              <w:color w:val="FF000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 Uni" w:hAnsi="Cambria Math" w:cs="Times New Roman Uni"/>
                              <w:color w:val="FF0000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Times New Roman Uni" w:hAnsi="Cambria Math" w:cs="Times New Roman Uni"/>
                              <w:color w:val="FF0000"/>
                              <w:sz w:val="24"/>
                              <w:szCs w:val="24"/>
                            </w:rPr>
                            <m:t>n</m:t>
                          </m:r>
                        </m:sub>
                      </m:sSub>
                    </m:e>
                  </m:mr>
                </m:m>
              </m:e>
            </m:d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sup>
        </m:sSup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，</w:t>
      </w:r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使用最小二乘法求得</w:t>
      </w:r>
      <m:oMath>
        <m:r>
          <m:rPr>
            <m:sty m:val="p"/>
          </m:rP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β</m:t>
        </m:r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估计量为</w:t>
      </w:r>
      <m:oMath>
        <m:acc>
          <m:acc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</m:acc>
        <m:r>
          <w:rPr>
            <w:rFonts w:ascii="Cambria Math" w:eastAsia="Times New Roman Uni" w:hAnsi="Cambria Math" w:cs="Times New Roman Uni" w:hint="eastAsia"/>
            <w:color w:val="FF0000"/>
            <w:sz w:val="24"/>
            <w:szCs w:val="24"/>
          </w:rPr>
          <m:t>=</m:t>
        </m:r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(</m:t>
            </m:r>
            <m:sSup>
              <m:sSupPr>
                <m:ctrlPr>
                  <w:rPr>
                    <w:rFonts w:ascii="Cambria Math" w:eastAsia="Times New Roman Uni" w:hAnsi="Cambria Math" w:cs="Times New Roman Uni"/>
                    <w:i/>
                    <w:color w:val="FF0000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Uni" w:hAnsi="Cambria Math" w:cs="Times New Roman Uni"/>
                    <w:color w:val="FF0000"/>
                    <w:sz w:val="24"/>
                    <w:szCs w:val="24"/>
                  </w:rPr>
                  <m:t>T</m:t>
                </m:r>
              </m:sup>
            </m:s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)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-1</m:t>
            </m:r>
          </m:sup>
        </m:sSup>
        <m:sSup>
          <m:sSup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T</m:t>
            </m:r>
          </m:sup>
        </m:sSup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Y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。</w:t>
      </w:r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1) 求</w:t>
      </w:r>
      <m:oMath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cov(</m:t>
        </m:r>
        <m:acc>
          <m:acc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</m:acc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,</m:t>
        </m:r>
        <m:acc>
          <m:acc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acc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</m:acc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)</m:t>
        </m:r>
      </m:oMath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2) 求</w:t>
      </w:r>
      <m:oMath>
        <m:sSup>
          <m:sSupPr>
            <m:ctrl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2</m:t>
            </m:r>
          </m:sup>
        </m:sSup>
      </m:oMath>
      <w:r w:rsidRPr="00A20E21">
        <w:rPr>
          <w:rFonts w:ascii="Times New Roman Uni" w:eastAsia="Times New Roman Uni" w:hAnsi="Times New Roman Uni" w:cs="Times New Roman Uni"/>
          <w:color w:val="FF0000"/>
          <w:sz w:val="24"/>
          <w:szCs w:val="24"/>
        </w:rPr>
        <w:t>的无偏估计量</w:t>
      </w:r>
    </w:p>
    <w:p w:rsidR="008C354F" w:rsidRDefault="008C354F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>9.4：线性模型的假设检验、回归系数的显著性检验</w:t>
      </w:r>
    </w:p>
    <w:p w:rsidR="00A20E21" w:rsidRDefault="00A20E21" w:rsidP="00F76A59">
      <w:pPr>
        <w:rPr>
          <w:rFonts w:ascii="Times New Roman Uni" w:eastAsia="Times New Roman Uni" w:hAnsi="Times New Roman Uni" w:cs="Times New Roman Uni"/>
          <w:sz w:val="24"/>
          <w:szCs w:val="24"/>
        </w:rPr>
      </w:pPr>
      <w:r>
        <w:rPr>
          <w:rFonts w:ascii="Times New Roman Uni" w:eastAsia="Times New Roman Uni" w:hAnsi="Times New Roman Uni" w:cs="Times New Roman Uni" w:hint="eastAsia"/>
          <w:sz w:val="24"/>
          <w:szCs w:val="24"/>
        </w:rPr>
        <w:t>例：接上例</w:t>
      </w:r>
    </w:p>
    <w:p w:rsidR="00A20E21" w:rsidRPr="00A20E21" w:rsidRDefault="00A20E21" w:rsidP="00A20E21">
      <w:pPr>
        <w:spacing w:line="360" w:lineRule="auto"/>
        <w:rPr>
          <w:rFonts w:ascii="Times New Roman Uni" w:eastAsia="Times New Roman Uni" w:hAnsi="Times New Roman Uni" w:cs="Times New Roman Uni"/>
          <w:color w:val="FF0000"/>
          <w:sz w:val="24"/>
          <w:szCs w:val="24"/>
        </w:rPr>
      </w:pPr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(3) 请构造出</w:t>
      </w:r>
      <m:oMath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H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0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: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=0↔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H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:</m:t>
        </m:r>
        <m:sSub>
          <m:sSubPr>
            <m:ctrlPr>
              <w:rPr>
                <w:rFonts w:ascii="Cambria Math" w:eastAsia="Times New Roman Uni" w:hAnsi="Cambria Math" w:cs="Times New Roman Uni"/>
                <w:i/>
                <w:color w:val="FF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β</m:t>
            </m:r>
          </m:e>
          <m:sub>
            <m:r>
              <w:rPr>
                <w:rFonts w:ascii="Cambria Math" w:eastAsia="Times New Roman Uni" w:hAnsi="Cambria Math" w:cs="Times New Roman Uni"/>
                <w:color w:val="FF0000"/>
                <w:sz w:val="24"/>
                <w:szCs w:val="24"/>
              </w:rPr>
              <m:t>1</m:t>
            </m:r>
          </m:sub>
        </m:sSub>
        <m:r>
          <w:rPr>
            <w:rFonts w:ascii="Cambria Math" w:eastAsia="Times New Roman Uni" w:hAnsi="Cambria Math" w:cs="Times New Roman Uni"/>
            <w:color w:val="FF0000"/>
            <w:sz w:val="24"/>
            <w:szCs w:val="24"/>
          </w:rPr>
          <m:t>≠0</m:t>
        </m:r>
      </m:oMath>
      <w:r w:rsidRPr="00A20E21">
        <w:rPr>
          <w:rFonts w:ascii="Times New Roman Uni" w:eastAsia="Times New Roman Uni" w:hAnsi="Times New Roman Uni" w:cs="Times New Roman Uni" w:hint="eastAsia"/>
          <w:color w:val="FF0000"/>
          <w:sz w:val="24"/>
          <w:szCs w:val="24"/>
        </w:rPr>
        <w:t>的原假设的拒绝域。</w:t>
      </w:r>
    </w:p>
    <w:p w:rsidR="00CE06DB" w:rsidRPr="00C16F22" w:rsidRDefault="008C354F">
      <w:pPr>
        <w:rPr>
          <w:rFonts w:ascii="Times New Roman Uni" w:eastAsia="Times New Roman Uni" w:hAnsi="Times New Roman Uni" w:cs="Times New Roman Uni"/>
          <w:sz w:val="24"/>
          <w:szCs w:val="24"/>
        </w:rPr>
      </w:pPr>
      <w:r w:rsidRPr="00C16F22">
        <w:rPr>
          <w:rFonts w:ascii="Times New Roman Uni" w:eastAsia="Times New Roman Uni" w:hAnsi="Times New Roman Uni" w:cs="Times New Roman Uni"/>
          <w:sz w:val="24"/>
          <w:szCs w:val="24"/>
        </w:rPr>
        <w:tab/>
        <w:t xml:space="preserve">9.5：单因子方差分析 </w:t>
      </w:r>
    </w:p>
    <w:sectPr w:rsidR="00CE06DB" w:rsidRPr="00C16F22" w:rsidSect="00D21F05">
      <w:footerReference w:type="default" r:id="rId3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3874" w:rsidRDefault="00E33874" w:rsidP="00F24D15">
      <w:r>
        <w:separator/>
      </w:r>
    </w:p>
  </w:endnote>
  <w:endnote w:type="continuationSeparator" w:id="0">
    <w:p w:rsidR="00E33874" w:rsidRDefault="00E33874" w:rsidP="00F24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Uni">
    <w:panose1 w:val="02020603050405020304"/>
    <w:charset w:val="86"/>
    <w:family w:val="roman"/>
    <w:pitch w:val="variable"/>
    <w:sig w:usb0="B334AAFF" w:usb1="F9DFFFFF" w:usb2="0000003E" w:usb3="00000000" w:csb0="001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71EA" w:rsidRDefault="006971EA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71EA" w:rsidRDefault="006971EA">
    <w:pPr>
      <w:pStyle w:val="a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71EA" w:rsidRDefault="006971EA">
    <w:pPr>
      <w:pStyle w:val="a7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13175465"/>
      <w:docPartObj>
        <w:docPartGallery w:val="Page Numbers (Bottom of Page)"/>
        <w:docPartUnique/>
      </w:docPartObj>
    </w:sdtPr>
    <w:sdtEndPr/>
    <w:sdtContent>
      <w:p w:rsidR="00D21F05" w:rsidRDefault="00D21F05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74188" w:rsidRPr="00874188">
          <w:rPr>
            <w:noProof/>
            <w:lang w:val="zh-CN"/>
          </w:rPr>
          <w:t>12</w:t>
        </w:r>
        <w:r>
          <w:fldChar w:fldCharType="end"/>
        </w:r>
      </w:p>
    </w:sdtContent>
  </w:sdt>
  <w:p w:rsidR="00D21F05" w:rsidRDefault="00D21F05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3874" w:rsidRDefault="00E33874" w:rsidP="00F24D15">
      <w:r>
        <w:separator/>
      </w:r>
    </w:p>
  </w:footnote>
  <w:footnote w:type="continuationSeparator" w:id="0">
    <w:p w:rsidR="00E33874" w:rsidRDefault="00E33874" w:rsidP="00F24D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71EA" w:rsidRDefault="006971EA">
    <w:pPr>
      <w:pStyle w:val="a6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71EA" w:rsidRPr="006971EA" w:rsidRDefault="006971EA" w:rsidP="006971EA">
    <w:pPr>
      <w:pStyle w:val="a6"/>
      <w:rPr>
        <w:b/>
        <w:sz w:val="21"/>
        <w:szCs w:val="21"/>
      </w:rPr>
    </w:pPr>
    <w:r>
      <w:rPr>
        <w:rFonts w:hint="eastAsia"/>
        <w:b/>
        <w:sz w:val="21"/>
        <w:szCs w:val="21"/>
      </w:rPr>
      <w:t>东北大学应用统计考研</w:t>
    </w:r>
    <w:r>
      <w:rPr>
        <w:b/>
        <w:sz w:val="21"/>
        <w:szCs w:val="21"/>
      </w:rPr>
      <w:t>QQ</w:t>
    </w:r>
    <w:r>
      <w:rPr>
        <w:rFonts w:hint="eastAsia"/>
        <w:b/>
        <w:sz w:val="21"/>
        <w:szCs w:val="21"/>
      </w:rPr>
      <w:t>群：</w:t>
    </w:r>
    <w:r>
      <w:rPr>
        <w:b/>
        <w:sz w:val="21"/>
        <w:szCs w:val="21"/>
      </w:rPr>
      <w:t>939567177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71EA" w:rsidRDefault="006971EA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zc1N7Q0MjaxMLNU0lEKTi0uzszPAykwqgUAyxbnMSwAAAA="/>
  </w:docVars>
  <w:rsids>
    <w:rsidRoot w:val="00485AA1"/>
    <w:rsid w:val="00000BB8"/>
    <w:rsid w:val="00032EE2"/>
    <w:rsid w:val="0005360C"/>
    <w:rsid w:val="000D138B"/>
    <w:rsid w:val="00141D0B"/>
    <w:rsid w:val="001645D7"/>
    <w:rsid w:val="001935B5"/>
    <w:rsid w:val="001C2D1A"/>
    <w:rsid w:val="001E16CD"/>
    <w:rsid w:val="001E601F"/>
    <w:rsid w:val="00216523"/>
    <w:rsid w:val="002D5D5F"/>
    <w:rsid w:val="002E33B5"/>
    <w:rsid w:val="002E5077"/>
    <w:rsid w:val="003D247E"/>
    <w:rsid w:val="004111D3"/>
    <w:rsid w:val="00413695"/>
    <w:rsid w:val="00430E0D"/>
    <w:rsid w:val="00445C0A"/>
    <w:rsid w:val="00485AA1"/>
    <w:rsid w:val="004E751F"/>
    <w:rsid w:val="00545B34"/>
    <w:rsid w:val="00552CE5"/>
    <w:rsid w:val="00573759"/>
    <w:rsid w:val="00581C8B"/>
    <w:rsid w:val="005B6812"/>
    <w:rsid w:val="00693EF4"/>
    <w:rsid w:val="006971EA"/>
    <w:rsid w:val="006F6EF7"/>
    <w:rsid w:val="00734A51"/>
    <w:rsid w:val="0074708A"/>
    <w:rsid w:val="007C62EC"/>
    <w:rsid w:val="007F10EA"/>
    <w:rsid w:val="00873714"/>
    <w:rsid w:val="00874188"/>
    <w:rsid w:val="008848B6"/>
    <w:rsid w:val="008B07F8"/>
    <w:rsid w:val="008C354F"/>
    <w:rsid w:val="00931734"/>
    <w:rsid w:val="00963F5D"/>
    <w:rsid w:val="009849E1"/>
    <w:rsid w:val="009E1FB0"/>
    <w:rsid w:val="009F20CA"/>
    <w:rsid w:val="00A07B9F"/>
    <w:rsid w:val="00A20E21"/>
    <w:rsid w:val="00A247BD"/>
    <w:rsid w:val="00A3771A"/>
    <w:rsid w:val="00A541B5"/>
    <w:rsid w:val="00A70912"/>
    <w:rsid w:val="00A76B87"/>
    <w:rsid w:val="00B208D1"/>
    <w:rsid w:val="00BB19E0"/>
    <w:rsid w:val="00C16F22"/>
    <w:rsid w:val="00C22CE6"/>
    <w:rsid w:val="00C2682E"/>
    <w:rsid w:val="00C40B45"/>
    <w:rsid w:val="00C74D2F"/>
    <w:rsid w:val="00C857E8"/>
    <w:rsid w:val="00CA7359"/>
    <w:rsid w:val="00CB7901"/>
    <w:rsid w:val="00CE06DB"/>
    <w:rsid w:val="00D21F05"/>
    <w:rsid w:val="00DA27AE"/>
    <w:rsid w:val="00DD75CD"/>
    <w:rsid w:val="00E10758"/>
    <w:rsid w:val="00E33874"/>
    <w:rsid w:val="00EE642C"/>
    <w:rsid w:val="00F13575"/>
    <w:rsid w:val="00F24D15"/>
    <w:rsid w:val="00F555B7"/>
    <w:rsid w:val="00F76A59"/>
    <w:rsid w:val="00F80A83"/>
    <w:rsid w:val="00F83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E06DB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CE06DB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CE06DB"/>
    <w:rPr>
      <w:sz w:val="18"/>
      <w:szCs w:val="18"/>
    </w:rPr>
  </w:style>
  <w:style w:type="table" w:styleId="a5">
    <w:name w:val="Table Grid"/>
    <w:basedOn w:val="a1"/>
    <w:uiPriority w:val="59"/>
    <w:rsid w:val="00A20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0"/>
    <w:uiPriority w:val="99"/>
    <w:unhideWhenUsed/>
    <w:rsid w:val="00F24D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F24D15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F24D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F24D1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E06DB"/>
    <w:rPr>
      <w:color w:val="808080"/>
    </w:rPr>
  </w:style>
  <w:style w:type="paragraph" w:styleId="a4">
    <w:name w:val="Balloon Text"/>
    <w:basedOn w:val="a"/>
    <w:link w:val="Char"/>
    <w:uiPriority w:val="99"/>
    <w:semiHidden/>
    <w:unhideWhenUsed/>
    <w:rsid w:val="00CE06DB"/>
    <w:rPr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CE06DB"/>
    <w:rPr>
      <w:sz w:val="18"/>
      <w:szCs w:val="18"/>
    </w:rPr>
  </w:style>
  <w:style w:type="table" w:styleId="a5">
    <w:name w:val="Table Grid"/>
    <w:basedOn w:val="a1"/>
    <w:uiPriority w:val="59"/>
    <w:rsid w:val="00A20E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0"/>
    <w:uiPriority w:val="99"/>
    <w:unhideWhenUsed/>
    <w:rsid w:val="00F24D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F24D15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F24D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F24D1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717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wmf"/><Relationship Id="rId18" Type="http://schemas.openxmlformats.org/officeDocument/2006/relationships/oleObject" Target="embeddings/oleObject3.bin"/><Relationship Id="rId26" Type="http://schemas.openxmlformats.org/officeDocument/2006/relationships/oleObject" Target="embeddings/oleObject7.bin"/><Relationship Id="rId21" Type="http://schemas.openxmlformats.org/officeDocument/2006/relationships/image" Target="media/image5.wmf"/><Relationship Id="rId34" Type="http://schemas.openxmlformats.org/officeDocument/2006/relationships/oleObject" Target="embeddings/oleObject11.bin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3.wmf"/><Relationship Id="rId25" Type="http://schemas.openxmlformats.org/officeDocument/2006/relationships/image" Target="media/image7.wmf"/><Relationship Id="rId33" Type="http://schemas.openxmlformats.org/officeDocument/2006/relationships/image" Target="media/image11.wmf"/><Relationship Id="rId2" Type="http://schemas.microsoft.com/office/2007/relationships/stylesWithEffects" Target="stylesWithEffects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29" Type="http://schemas.openxmlformats.org/officeDocument/2006/relationships/image" Target="media/image9.wmf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2.wmf"/><Relationship Id="rId23" Type="http://schemas.openxmlformats.org/officeDocument/2006/relationships/image" Target="media/image6.wmf"/><Relationship Id="rId28" Type="http://schemas.openxmlformats.org/officeDocument/2006/relationships/oleObject" Target="embeddings/oleObject8.bin"/><Relationship Id="rId36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4.wmf"/><Relationship Id="rId31" Type="http://schemas.openxmlformats.org/officeDocument/2006/relationships/image" Target="media/image10.wmf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image" Target="media/image8.wmf"/><Relationship Id="rId30" Type="http://schemas.openxmlformats.org/officeDocument/2006/relationships/oleObject" Target="embeddings/oleObject9.bin"/><Relationship Id="rId35" Type="http://schemas.openxmlformats.org/officeDocument/2006/relationships/footer" Target="footer4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3</Pages>
  <Words>978</Words>
  <Characters>5581</Characters>
  <Application>Microsoft Office Word</Application>
  <DocSecurity>0</DocSecurity>
  <Lines>46</Lines>
  <Paragraphs>13</Paragraphs>
  <ScaleCrop>false</ScaleCrop>
  <Company/>
  <LinksUpToDate>false</LinksUpToDate>
  <CharactersWithSpaces>65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8</cp:revision>
  <cp:lastPrinted>2022-03-19T15:15:00Z</cp:lastPrinted>
  <dcterms:created xsi:type="dcterms:W3CDTF">2020-06-13T13:46:00Z</dcterms:created>
  <dcterms:modified xsi:type="dcterms:W3CDTF">2022-03-19T15:18:00Z</dcterms:modified>
</cp:coreProperties>
</file>